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65C5E7" w14:textId="79F3ACF1" w:rsidR="00A506E2" w:rsidRPr="00E17B60" w:rsidRDefault="00A506E2" w:rsidP="00175B01">
      <w:pPr>
        <w:pStyle w:val="NoSpacing"/>
        <w:rPr>
          <w:b/>
          <w:sz w:val="52"/>
          <w:szCs w:val="52"/>
        </w:rPr>
      </w:pPr>
      <w:r w:rsidRPr="00E17B60">
        <w:rPr>
          <w:b/>
          <w:sz w:val="52"/>
          <w:szCs w:val="52"/>
        </w:rPr>
        <w:t>Jesus</w:t>
      </w:r>
      <w:r w:rsidR="00A66B5A">
        <w:rPr>
          <w:b/>
          <w:sz w:val="52"/>
          <w:szCs w:val="52"/>
        </w:rPr>
        <w:t xml:space="preserve"> Christ</w:t>
      </w:r>
      <w:r w:rsidRPr="00E17B60">
        <w:rPr>
          <w:b/>
          <w:sz w:val="52"/>
          <w:szCs w:val="52"/>
        </w:rPr>
        <w:t xml:space="preserve"> Is Lord, Son </w:t>
      </w:r>
      <w:proofErr w:type="gramStart"/>
      <w:r w:rsidRPr="00E17B60">
        <w:rPr>
          <w:b/>
          <w:sz w:val="52"/>
          <w:szCs w:val="52"/>
        </w:rPr>
        <w:t>Of</w:t>
      </w:r>
      <w:proofErr w:type="gramEnd"/>
      <w:r w:rsidR="00A66B5A">
        <w:rPr>
          <w:b/>
          <w:sz w:val="52"/>
          <w:szCs w:val="52"/>
        </w:rPr>
        <w:t xml:space="preserve"> The Living God </w:t>
      </w:r>
      <w:r w:rsidRPr="00E17B60">
        <w:rPr>
          <w:b/>
          <w:sz w:val="52"/>
          <w:szCs w:val="52"/>
        </w:rPr>
        <w:t>The Messiah</w:t>
      </w:r>
      <w:r w:rsidR="005B4CE6" w:rsidRPr="00E17B60">
        <w:rPr>
          <w:b/>
          <w:sz w:val="52"/>
          <w:szCs w:val="52"/>
        </w:rPr>
        <w:t>, And The Prophet</w:t>
      </w:r>
    </w:p>
    <w:p w14:paraId="5765F38D" w14:textId="77777777" w:rsidR="00A506E2" w:rsidRDefault="00A506E2" w:rsidP="00A506E2">
      <w:pPr>
        <w:pStyle w:val="NoSpacing"/>
      </w:pPr>
    </w:p>
    <w:p w14:paraId="7D3D50BF" w14:textId="77777777" w:rsidR="00A506E2" w:rsidRPr="00DD2652" w:rsidRDefault="00A506E2" w:rsidP="00A506E2">
      <w:pPr>
        <w:pStyle w:val="NoSpacing"/>
        <w:rPr>
          <w:b/>
        </w:rPr>
      </w:pPr>
      <w:r w:rsidRPr="00DD2652">
        <w:rPr>
          <w:b/>
        </w:rPr>
        <w:t>Deuteronomy 18:18 I will raise them up a Prophet from amon</w:t>
      </w:r>
      <w:r w:rsidR="0074485E">
        <w:rPr>
          <w:b/>
        </w:rPr>
        <w:t xml:space="preserve">g their brethren, </w:t>
      </w:r>
      <w:r w:rsidR="00B07C26">
        <w:rPr>
          <w:b/>
        </w:rPr>
        <w:t>LIKE UNTO THEE</w:t>
      </w:r>
      <w:r w:rsidRPr="00DD2652">
        <w:rPr>
          <w:b/>
        </w:rPr>
        <w:t>, and will put my words in his mouth; and he shall speak unto them all that I shall command him.</w:t>
      </w:r>
    </w:p>
    <w:p w14:paraId="344F9823" w14:textId="77777777" w:rsidR="00D11768" w:rsidRDefault="00A506E2" w:rsidP="00A506E2">
      <w:pPr>
        <w:pStyle w:val="NoSpacing"/>
      </w:pPr>
      <w:r w:rsidRPr="00DD2652">
        <w:rPr>
          <w:b/>
        </w:rPr>
        <w:t>:19 And it shall come to pass, that whosoever will not hearken unto my words which he shall speak in my name, I will require it of him.</w:t>
      </w:r>
      <w:r>
        <w:t xml:space="preserve"> (A </w:t>
      </w:r>
      <w:r w:rsidR="00B07C26">
        <w:t>P</w:t>
      </w:r>
      <w:r w:rsidR="00F016D7">
        <w:t xml:space="preserve">rophet on the supreme level </w:t>
      </w:r>
      <w:r>
        <w:t>as Moses</w:t>
      </w:r>
      <w:r w:rsidR="00B07C26">
        <w:t>, was prophesied in the LAW</w:t>
      </w:r>
      <w:r>
        <w:t xml:space="preserve"> to come from the nation of Israel, and He would speak the words and wisdom from the Father directly</w:t>
      </w:r>
      <w:r w:rsidR="00B07C26">
        <w:t>.</w:t>
      </w:r>
      <w:r>
        <w:t>)  Those disob</w:t>
      </w:r>
      <w:r w:rsidR="00B07C26">
        <w:t>edient to Him, would be PUNISHED</w:t>
      </w:r>
      <w:r w:rsidR="00F016D7">
        <w:t xml:space="preserve"> and NOT escape</w:t>
      </w:r>
      <w:r>
        <w:t xml:space="preserve">.  </w:t>
      </w:r>
    </w:p>
    <w:p w14:paraId="6C8C4E27" w14:textId="77777777" w:rsidR="00D11768" w:rsidRDefault="00A506E2" w:rsidP="00A506E2">
      <w:pPr>
        <w:pStyle w:val="NoSpacing"/>
      </w:pPr>
      <w:r w:rsidRPr="00DD2652">
        <w:rPr>
          <w:b/>
        </w:rPr>
        <w:t>John 8:47; John 5:45-47; Matthew 17:5</w:t>
      </w:r>
      <w:r w:rsidR="005B4CE6">
        <w:rPr>
          <w:b/>
        </w:rPr>
        <w:t>, John 6:14</w:t>
      </w:r>
      <w:r w:rsidR="00B07C26">
        <w:rPr>
          <w:b/>
        </w:rPr>
        <w:t>, Luke 19:41-44</w:t>
      </w:r>
      <w:r>
        <w:t xml:space="preserve">.   </w:t>
      </w:r>
      <w:r w:rsidR="005B4CE6">
        <w:br/>
      </w:r>
    </w:p>
    <w:p w14:paraId="5D9F2D65" w14:textId="77777777" w:rsidR="004A675B" w:rsidRDefault="005B4CE6" w:rsidP="00A506E2">
      <w:pPr>
        <w:pStyle w:val="NoSpacing"/>
      </w:pPr>
      <w:r>
        <w:t>Moses spoke as He was instructed by the Heavenly Father (</w:t>
      </w:r>
      <w:r w:rsidRPr="006B4391">
        <w:rPr>
          <w:b/>
        </w:rPr>
        <w:t>Deuteronomy 4:5</w:t>
      </w:r>
      <w:r>
        <w:t xml:space="preserve">).  The Prophet </w:t>
      </w:r>
      <w:r w:rsidR="00D11768">
        <w:t xml:space="preserve">that </w:t>
      </w:r>
      <w:r>
        <w:t xml:space="preserve">Moses spoke of, </w:t>
      </w:r>
      <w:r w:rsidR="00D11768">
        <w:t>we see through precepts</w:t>
      </w:r>
      <w:r w:rsidR="004A675B">
        <w:t>/scriptures that He</w:t>
      </w:r>
      <w:r w:rsidR="00D11768">
        <w:t xml:space="preserve"> </w:t>
      </w:r>
      <w:r>
        <w:t>would give us the law at a level beyond Moses.</w:t>
      </w:r>
      <w:r>
        <w:br/>
      </w:r>
      <w:r w:rsidRPr="00D11768">
        <w:rPr>
          <w:b/>
        </w:rPr>
        <w:t xml:space="preserve">Isaiah 42:4 </w:t>
      </w:r>
      <w:r w:rsidR="00D11768" w:rsidRPr="00D11768">
        <w:rPr>
          <w:b/>
        </w:rPr>
        <w:t xml:space="preserve">He shall not fail nor be discouraged, till he </w:t>
      </w:r>
      <w:proofErr w:type="gramStart"/>
      <w:r w:rsidR="00D11768" w:rsidRPr="00D11768">
        <w:rPr>
          <w:b/>
        </w:rPr>
        <w:t>have</w:t>
      </w:r>
      <w:proofErr w:type="gramEnd"/>
      <w:r w:rsidR="00D11768" w:rsidRPr="00D11768">
        <w:rPr>
          <w:b/>
        </w:rPr>
        <w:t xml:space="preserve"> set judgment in the earth: and the isles shall wait for his law.</w:t>
      </w:r>
      <w:r w:rsidR="00D11768" w:rsidRPr="00D11768">
        <w:t xml:space="preserve"> </w:t>
      </w:r>
      <w:r w:rsidR="00D11768">
        <w:t xml:space="preserve"> (Higher l</w:t>
      </w:r>
      <w:r w:rsidR="006B4391">
        <w:t>evel of understanding of the LAW, TRUTH</w:t>
      </w:r>
      <w:r w:rsidR="00F016D7">
        <w:t xml:space="preserve"> and power</w:t>
      </w:r>
      <w:r w:rsidR="00D11768">
        <w:t>, and He would then write the law in the hearts of us that repent, and faithfully receive the word of truth.)</w:t>
      </w:r>
      <w:r>
        <w:br/>
      </w:r>
      <w:r w:rsidRPr="00D11768">
        <w:rPr>
          <w:b/>
        </w:rPr>
        <w:t xml:space="preserve">Jeremiah 31:33 </w:t>
      </w:r>
      <w:r w:rsidR="00D11768" w:rsidRPr="00D11768">
        <w:rPr>
          <w:b/>
        </w:rPr>
        <w:t>But this shall be the covenant that I will make with the house of Israel; After those days, saith the LORD, I will put my law in their inward parts, and write it in their hearts; and will be their God, and they shall be my people.</w:t>
      </w:r>
      <w:r w:rsidR="00D11768">
        <w:t xml:space="preserve">  (</w:t>
      </w:r>
      <w:r w:rsidR="00F016D7">
        <w:t>Jesus Christ is the</w:t>
      </w:r>
      <w:r w:rsidR="00060114">
        <w:t xml:space="preserve"> Prophet,</w:t>
      </w:r>
      <w:r>
        <w:t xml:space="preserve"> </w:t>
      </w:r>
      <w:r w:rsidR="00F016D7">
        <w:t xml:space="preserve">and </w:t>
      </w:r>
      <w:r>
        <w:t>as the holy spirit, would write the laws in our minds and hearts by abiding in us.</w:t>
      </w:r>
      <w:r w:rsidR="00D11768">
        <w:t>)</w:t>
      </w:r>
      <w:r>
        <w:br/>
      </w:r>
    </w:p>
    <w:p w14:paraId="3E9D6604" w14:textId="7DA1444D" w:rsidR="005B4CE6" w:rsidRDefault="00A70B34" w:rsidP="00A506E2">
      <w:pPr>
        <w:pStyle w:val="NoSpacing"/>
      </w:pPr>
      <w:r>
        <w:t xml:space="preserve">Although countless lies </w:t>
      </w:r>
      <w:r w:rsidR="004A675B">
        <w:t xml:space="preserve">and devil doctrines </w:t>
      </w:r>
      <w:r>
        <w:t>are tau</w:t>
      </w:r>
      <w:r w:rsidR="004A675B">
        <w:t>ght by</w:t>
      </w:r>
      <w:r>
        <w:t xml:space="preserve"> many ISRAELITE groups, religions, and imposter </w:t>
      </w:r>
      <w:proofErr w:type="spellStart"/>
      <w:r>
        <w:t>jews</w:t>
      </w:r>
      <w:proofErr w:type="spellEnd"/>
      <w:r>
        <w:t xml:space="preserve"> </w:t>
      </w:r>
      <w:r w:rsidR="006B4391">
        <w:t xml:space="preserve">(so-called </w:t>
      </w:r>
      <w:proofErr w:type="spellStart"/>
      <w:r w:rsidR="006B4391">
        <w:t>jews</w:t>
      </w:r>
      <w:proofErr w:type="spellEnd"/>
      <w:r w:rsidR="006B4391">
        <w:t xml:space="preserve">) </w:t>
      </w:r>
      <w:r>
        <w:t>in Israel ruling the earth</w:t>
      </w:r>
      <w:r w:rsidR="006B4391">
        <w:t xml:space="preserve"> and the holy land, the Bible/</w:t>
      </w:r>
      <w:proofErr w:type="spellStart"/>
      <w:r w:rsidR="006B4391">
        <w:t>T</w:t>
      </w:r>
      <w:r>
        <w:t>enach</w:t>
      </w:r>
      <w:proofErr w:type="spellEnd"/>
      <w:r>
        <w:t xml:space="preserve"> in Hebrew and the bible </w:t>
      </w:r>
      <w:r w:rsidR="00C17DC1">
        <w:t xml:space="preserve">(1611 </w:t>
      </w:r>
      <w:r>
        <w:t xml:space="preserve">king </w:t>
      </w:r>
      <w:proofErr w:type="spellStart"/>
      <w:r>
        <w:t>james</w:t>
      </w:r>
      <w:proofErr w:type="spellEnd"/>
      <w:r>
        <w:t xml:space="preserve"> version) </w:t>
      </w:r>
      <w:r w:rsidR="006B4391">
        <w:t xml:space="preserve">translated into English </w:t>
      </w:r>
      <w:r>
        <w:t>establish</w:t>
      </w:r>
      <w:r w:rsidR="00F016D7">
        <w:t>es</w:t>
      </w:r>
      <w:r>
        <w:t xml:space="preserve"> the truth of Christ being the Prophet whi</w:t>
      </w:r>
      <w:r w:rsidR="00060114">
        <w:t>ch Moses spoke of.  There was NO</w:t>
      </w:r>
      <w:r>
        <w:t xml:space="preserve"> other Prophet like Moses, </w:t>
      </w:r>
      <w:r w:rsidR="00060114">
        <w:t>NOT</w:t>
      </w:r>
      <w:r w:rsidR="00F016D7">
        <w:t xml:space="preserve"> even Elijah, ONLY</w:t>
      </w:r>
      <w:r w:rsidR="004A675B">
        <w:t xml:space="preserve"> the Messiah Jesus Christ, </w:t>
      </w:r>
      <w:r>
        <w:t>PERIOD!</w:t>
      </w:r>
      <w:r w:rsidR="00EC0500">
        <w:t xml:space="preserve">  </w:t>
      </w:r>
      <w:r w:rsidR="00EC0500">
        <w:br/>
      </w:r>
      <w:r w:rsidR="00EC0500" w:rsidRPr="006B4391">
        <w:rPr>
          <w:u w:val="single"/>
        </w:rPr>
        <w:t xml:space="preserve">Remember the words of the Great </w:t>
      </w:r>
      <w:r w:rsidR="00A66B5A">
        <w:rPr>
          <w:u w:val="single"/>
        </w:rPr>
        <w:t>LORD</w:t>
      </w:r>
      <w:r w:rsidR="00EC0500" w:rsidRPr="006B4391">
        <w:rPr>
          <w:u w:val="single"/>
        </w:rPr>
        <w:t xml:space="preserve"> Himself to Moses, “LIKE UNTO THEE.”</w:t>
      </w:r>
      <w:r w:rsidR="005B4CE6">
        <w:br/>
      </w:r>
      <w:r w:rsidR="005B4CE6">
        <w:br/>
      </w:r>
      <w:r w:rsidR="00A506E2">
        <w:t>(1)</w:t>
      </w:r>
      <w:r w:rsidR="005B4CE6">
        <w:t xml:space="preserve"> </w:t>
      </w:r>
      <w:r w:rsidR="00D11768">
        <w:t>Jesus Chris</w:t>
      </w:r>
      <w:r w:rsidR="00A66B5A">
        <w:t>t</w:t>
      </w:r>
      <w:r w:rsidR="00EC0500">
        <w:t xml:space="preserve"> our Lord</w:t>
      </w:r>
      <w:r w:rsidR="00D11768">
        <w:t xml:space="preserve">, </w:t>
      </w:r>
      <w:r w:rsidR="006B4391">
        <w:t>NO ONE</w:t>
      </w:r>
      <w:r w:rsidR="00EC0500">
        <w:t xml:space="preserve"> else</w:t>
      </w:r>
      <w:r w:rsidR="00A506E2">
        <w:t xml:space="preserve">, is the Prophet in the </w:t>
      </w:r>
      <w:r w:rsidR="00A506E2" w:rsidRPr="00DD2652">
        <w:rPr>
          <w:b/>
        </w:rPr>
        <w:t>Deut. 18</w:t>
      </w:r>
      <w:r w:rsidR="00A506E2">
        <w:t xml:space="preserve"> prophecy: </w:t>
      </w:r>
    </w:p>
    <w:p w14:paraId="375F77A1" w14:textId="77777777" w:rsidR="005B4CE6" w:rsidRDefault="005B4CE6" w:rsidP="005B4CE6">
      <w:pPr>
        <w:pStyle w:val="NoSpacing"/>
        <w:numPr>
          <w:ilvl w:val="0"/>
          <w:numId w:val="1"/>
        </w:numPr>
      </w:pPr>
      <w:r w:rsidRPr="005B4CE6">
        <w:rPr>
          <w:b/>
        </w:rPr>
        <w:t xml:space="preserve">Exodus 7:1 </w:t>
      </w:r>
      <w:r w:rsidR="00D11768" w:rsidRPr="00D11768">
        <w:rPr>
          <w:b/>
        </w:rPr>
        <w:t>And the LORD said unto Moses, See, I have made thee a god to Pharaoh: and Aaron thy brother shall be thy prophet.</w:t>
      </w:r>
      <w:r w:rsidR="00D11768">
        <w:rPr>
          <w:b/>
        </w:rPr>
        <w:t xml:space="preserve"> </w:t>
      </w:r>
      <w:r w:rsidR="00D11768">
        <w:t xml:space="preserve"> (Moses was made a Power</w:t>
      </w:r>
      <w:r w:rsidR="00EC0500">
        <w:t>/god</w:t>
      </w:r>
      <w:r w:rsidR="00D11768">
        <w:t xml:space="preserve"> among men)</w:t>
      </w:r>
    </w:p>
    <w:p w14:paraId="647D1C99" w14:textId="6689AD89" w:rsidR="005B4CE6" w:rsidRDefault="00A506E2" w:rsidP="005B4CE6">
      <w:pPr>
        <w:pStyle w:val="NoSpacing"/>
        <w:numPr>
          <w:ilvl w:val="0"/>
          <w:numId w:val="1"/>
        </w:numPr>
      </w:pPr>
      <w:r w:rsidRPr="005B4CE6">
        <w:rPr>
          <w:b/>
        </w:rPr>
        <w:t>Psalms 110:1</w:t>
      </w:r>
      <w:r w:rsidR="005B4CE6" w:rsidRPr="005B4CE6">
        <w:rPr>
          <w:b/>
        </w:rPr>
        <w:t xml:space="preserve"> The LORD said unto my Lord, </w:t>
      </w:r>
      <w:proofErr w:type="gramStart"/>
      <w:r w:rsidR="005B4CE6" w:rsidRPr="005B4CE6">
        <w:rPr>
          <w:b/>
        </w:rPr>
        <w:t>Sit</w:t>
      </w:r>
      <w:proofErr w:type="gramEnd"/>
      <w:r w:rsidR="005B4CE6" w:rsidRPr="005B4CE6">
        <w:rPr>
          <w:b/>
        </w:rPr>
        <w:t xml:space="preserve"> thou at my right hand, until I make thine enemies thy footstool.</w:t>
      </w:r>
      <w:r w:rsidR="00D11768">
        <w:rPr>
          <w:b/>
        </w:rPr>
        <w:t xml:space="preserve"> </w:t>
      </w:r>
      <w:r w:rsidR="00D11768">
        <w:t xml:space="preserve"> (</w:t>
      </w:r>
      <w:r w:rsidR="00A66B5A">
        <w:t>The Lord Jesus</w:t>
      </w:r>
      <w:r w:rsidR="00EC0500">
        <w:t xml:space="preserve"> is a God to </w:t>
      </w:r>
      <w:r w:rsidR="00D11768">
        <w:t>us</w:t>
      </w:r>
      <w:r w:rsidR="00EC0500">
        <w:t xml:space="preserve"> all including king David</w:t>
      </w:r>
      <w:r w:rsidR="00EC0500" w:rsidRPr="00EC0500">
        <w:rPr>
          <w:b/>
        </w:rPr>
        <w:t>*</w:t>
      </w:r>
      <w:r w:rsidR="0020608D">
        <w:t>.  He is a part of the</w:t>
      </w:r>
      <w:r w:rsidR="00D11768">
        <w:t xml:space="preserve"> Godhead </w:t>
      </w:r>
      <w:r w:rsidR="00EC0500">
        <w:t xml:space="preserve">alongside </w:t>
      </w:r>
      <w:r w:rsidR="00D11768">
        <w:t xml:space="preserve">the Heavenly Father: </w:t>
      </w:r>
      <w:r w:rsidR="00D11768" w:rsidRPr="0020608D">
        <w:rPr>
          <w:b/>
        </w:rPr>
        <w:t>Genesis 1:26</w:t>
      </w:r>
      <w:r w:rsidR="00A70B34" w:rsidRPr="0020608D">
        <w:rPr>
          <w:b/>
        </w:rPr>
        <w:t>, Exodus 34:9-10</w:t>
      </w:r>
      <w:r w:rsidR="0020608D">
        <w:t xml:space="preserve">, </w:t>
      </w:r>
      <w:r w:rsidR="0020608D" w:rsidRPr="0020608D">
        <w:rPr>
          <w:b/>
        </w:rPr>
        <w:t>Isaiah 9:6-7</w:t>
      </w:r>
      <w:r w:rsidR="0020608D">
        <w:t>, etc</w:t>
      </w:r>
      <w:r w:rsidR="00A70B34">
        <w:t>.</w:t>
      </w:r>
      <w:r w:rsidR="00D11768">
        <w:t>)</w:t>
      </w:r>
    </w:p>
    <w:p w14:paraId="2EBF13DE" w14:textId="1AD114C9" w:rsidR="00EC0500" w:rsidRDefault="00EC0500" w:rsidP="00EC0500">
      <w:pPr>
        <w:pStyle w:val="NoSpacing"/>
        <w:ind w:left="720"/>
      </w:pPr>
      <w:r>
        <w:rPr>
          <w:b/>
        </w:rPr>
        <w:t xml:space="preserve">*It is important to NOTE </w:t>
      </w:r>
      <w:r w:rsidR="00A66B5A">
        <w:rPr>
          <w:b/>
        </w:rPr>
        <w:t>D</w:t>
      </w:r>
      <w:r>
        <w:rPr>
          <w:b/>
        </w:rPr>
        <w:t xml:space="preserve">avid had NO superiors or </w:t>
      </w:r>
      <w:r w:rsidR="0020608D">
        <w:rPr>
          <w:b/>
        </w:rPr>
        <w:t>“lord”</w:t>
      </w:r>
      <w:r>
        <w:rPr>
          <w:b/>
        </w:rPr>
        <w:t xml:space="preserve"> upon earth, NOR was David an idolater to exalt an equal man (as his lord) or Lord aside from the LORD </w:t>
      </w:r>
      <w:r w:rsidR="00A66B5A">
        <w:rPr>
          <w:b/>
        </w:rPr>
        <w:t>God</w:t>
      </w:r>
      <w:r>
        <w:rPr>
          <w:b/>
        </w:rPr>
        <w:t xml:space="preserve"> in a sinful manner.  </w:t>
      </w:r>
      <w:r w:rsidRPr="00EC0500">
        <w:t xml:space="preserve">Humbly learn the word of truth </w:t>
      </w:r>
      <w:proofErr w:type="gramStart"/>
      <w:r w:rsidR="0020608D">
        <w:t>in order to</w:t>
      </w:r>
      <w:proofErr w:type="gramEnd"/>
      <w:r w:rsidR="0020608D">
        <w:t xml:space="preserve"> properly and RIGHTLY</w:t>
      </w:r>
      <w:r w:rsidRPr="00EC0500">
        <w:t xml:space="preserve"> divide it. </w:t>
      </w:r>
    </w:p>
    <w:p w14:paraId="7369EFE8" w14:textId="77777777" w:rsidR="00A70B34" w:rsidRDefault="00A70B34" w:rsidP="005B4CE6">
      <w:pPr>
        <w:pStyle w:val="NoSpacing"/>
      </w:pPr>
    </w:p>
    <w:p w14:paraId="42258354" w14:textId="77777777" w:rsidR="005B4CE6" w:rsidRDefault="00A506E2" w:rsidP="005B4CE6">
      <w:pPr>
        <w:pStyle w:val="NoSpacing"/>
      </w:pPr>
      <w:r>
        <w:t>(2)</w:t>
      </w:r>
      <w:r w:rsidR="005B4CE6">
        <w:t xml:space="preserve"> </w:t>
      </w:r>
      <w:r>
        <w:t>All Israelite male ch</w:t>
      </w:r>
      <w:r w:rsidR="00294230">
        <w:t>ildren murdered to PREVENT the birth of Moses and the Prophet</w:t>
      </w:r>
      <w:r>
        <w:t xml:space="preserve">: </w:t>
      </w:r>
    </w:p>
    <w:p w14:paraId="342C04A9" w14:textId="77777777" w:rsidR="005B4CE6" w:rsidRPr="00512AF1" w:rsidRDefault="00A506E2" w:rsidP="005B4CE6">
      <w:pPr>
        <w:pStyle w:val="NoSpacing"/>
        <w:numPr>
          <w:ilvl w:val="0"/>
          <w:numId w:val="4"/>
        </w:numPr>
        <w:rPr>
          <w:b/>
        </w:rPr>
      </w:pPr>
      <w:r w:rsidRPr="00DD2652">
        <w:rPr>
          <w:b/>
        </w:rPr>
        <w:t>Ex</w:t>
      </w:r>
      <w:r w:rsidR="005B4CE6">
        <w:rPr>
          <w:b/>
        </w:rPr>
        <w:t xml:space="preserve">odus 1:16 </w:t>
      </w:r>
      <w:r w:rsidR="005B4CE6" w:rsidRPr="00512AF1">
        <w:rPr>
          <w:b/>
        </w:rPr>
        <w:t xml:space="preserve">And he said, </w:t>
      </w:r>
      <w:proofErr w:type="gramStart"/>
      <w:r w:rsidR="005B4CE6" w:rsidRPr="00512AF1">
        <w:rPr>
          <w:b/>
        </w:rPr>
        <w:t>When</w:t>
      </w:r>
      <w:proofErr w:type="gramEnd"/>
      <w:r w:rsidR="005B4CE6" w:rsidRPr="00512AF1">
        <w:rPr>
          <w:b/>
        </w:rPr>
        <w:t xml:space="preserve"> ye do the office of a midwife to the Hebrew women, and see them upon the stools; if it be a son, then ye shall kill him: but if it be a daughter, then she shall live.</w:t>
      </w:r>
    </w:p>
    <w:p w14:paraId="17BB8464" w14:textId="77777777" w:rsidR="00240E24" w:rsidRDefault="005B4CE6" w:rsidP="00240E24">
      <w:pPr>
        <w:pStyle w:val="NoSpacing"/>
        <w:ind w:left="720"/>
        <w:rPr>
          <w:b/>
        </w:rPr>
      </w:pPr>
      <w:r w:rsidRPr="00512AF1">
        <w:rPr>
          <w:b/>
        </w:rPr>
        <w:t xml:space="preserve">:17 But the midwives feared </w:t>
      </w:r>
      <w:proofErr w:type="gramStart"/>
      <w:r w:rsidRPr="00512AF1">
        <w:rPr>
          <w:b/>
        </w:rPr>
        <w:t>God, and</w:t>
      </w:r>
      <w:proofErr w:type="gramEnd"/>
      <w:r w:rsidRPr="00512AF1">
        <w:rPr>
          <w:b/>
        </w:rPr>
        <w:t xml:space="preserve"> did not as the king of Egypt commanded them, but saved the men children alive.</w:t>
      </w:r>
    </w:p>
    <w:p w14:paraId="0FD29E43" w14:textId="77777777" w:rsidR="00E36E0F" w:rsidRPr="00E36E0F" w:rsidRDefault="005B4CE6" w:rsidP="00E36E0F">
      <w:pPr>
        <w:pStyle w:val="NoSpacing"/>
        <w:ind w:left="720"/>
      </w:pPr>
      <w:r w:rsidRPr="00512AF1">
        <w:rPr>
          <w:b/>
        </w:rPr>
        <w:lastRenderedPageBreak/>
        <w:t xml:space="preserve">:22 And Pharaoh charged all his people, saying, </w:t>
      </w:r>
      <w:proofErr w:type="gramStart"/>
      <w:r w:rsidRPr="00512AF1">
        <w:rPr>
          <w:b/>
        </w:rPr>
        <w:t>Every</w:t>
      </w:r>
      <w:proofErr w:type="gramEnd"/>
      <w:r w:rsidRPr="00512AF1">
        <w:rPr>
          <w:b/>
        </w:rPr>
        <w:t xml:space="preserve"> son that is born ye shall cast into the river, and every daughter ye shall save alive.</w:t>
      </w:r>
      <w:r w:rsidR="00512AF1">
        <w:rPr>
          <w:b/>
        </w:rPr>
        <w:t xml:space="preserve">  </w:t>
      </w:r>
      <w:r w:rsidR="00EC0500">
        <w:t>(</w:t>
      </w:r>
      <w:proofErr w:type="spellStart"/>
      <w:r w:rsidR="00EC0500">
        <w:t>Pharoah</w:t>
      </w:r>
      <w:proofErr w:type="spellEnd"/>
      <w:r w:rsidR="00EC0500">
        <w:t xml:space="preserve"> murdered Israel’s </w:t>
      </w:r>
      <w:r w:rsidR="005A2C72">
        <w:t xml:space="preserve">MALE </w:t>
      </w:r>
      <w:r w:rsidR="00EC0500">
        <w:t>babies in ancient Egypt</w:t>
      </w:r>
      <w:r w:rsidR="005A2C72">
        <w:t>,</w:t>
      </w:r>
      <w:r w:rsidR="00EC0500">
        <w:t xml:space="preserve"> in a futile attempt to </w:t>
      </w:r>
      <w:r w:rsidR="00CB59A0">
        <w:t>destroy Moses</w:t>
      </w:r>
      <w:r w:rsidR="00EC0500">
        <w:t>.)</w:t>
      </w:r>
    </w:p>
    <w:p w14:paraId="1E0E3115" w14:textId="77777777" w:rsidR="00512AF1" w:rsidRDefault="00A506E2" w:rsidP="005B4CE6">
      <w:pPr>
        <w:pStyle w:val="NoSpacing"/>
        <w:numPr>
          <w:ilvl w:val="0"/>
          <w:numId w:val="4"/>
        </w:numPr>
      </w:pPr>
      <w:r w:rsidRPr="00512AF1">
        <w:rPr>
          <w:b/>
        </w:rPr>
        <w:t>Jeremiah 31:15</w:t>
      </w:r>
      <w:r w:rsidR="00512AF1">
        <w:t xml:space="preserve"> </w:t>
      </w:r>
      <w:r w:rsidR="00512AF1" w:rsidRPr="00512AF1">
        <w:rPr>
          <w:b/>
        </w:rPr>
        <w:t xml:space="preserve">Thus saith the LORD; A voice was heard in Ramah, lamentation, and bitter weeping; </w:t>
      </w:r>
      <w:proofErr w:type="spellStart"/>
      <w:r w:rsidR="00512AF1" w:rsidRPr="00512AF1">
        <w:rPr>
          <w:b/>
        </w:rPr>
        <w:t>Rahel</w:t>
      </w:r>
      <w:proofErr w:type="spellEnd"/>
      <w:r w:rsidR="00512AF1" w:rsidRPr="00512AF1">
        <w:rPr>
          <w:b/>
        </w:rPr>
        <w:t xml:space="preserve"> weeping for her children refused to be comforted for her children, because they were not.</w:t>
      </w:r>
      <w:r w:rsidR="00512AF1">
        <w:t xml:space="preserve">   (Prophesying of the mothers of Israel like Rachel</w:t>
      </w:r>
      <w:r w:rsidR="00EC0500">
        <w:t>/</w:t>
      </w:r>
      <w:proofErr w:type="spellStart"/>
      <w:r w:rsidR="00EC0500">
        <w:t>Rahel</w:t>
      </w:r>
      <w:proofErr w:type="spellEnd"/>
      <w:r w:rsidR="00512AF1">
        <w:t>, mourning the murder and slaughter of their male babies)</w:t>
      </w:r>
    </w:p>
    <w:p w14:paraId="217DA3B6" w14:textId="77777777" w:rsidR="00512AF1" w:rsidRPr="00512AF1" w:rsidRDefault="00512AF1" w:rsidP="00512AF1">
      <w:pPr>
        <w:pStyle w:val="NoSpacing"/>
        <w:ind w:left="720"/>
        <w:rPr>
          <w:b/>
        </w:rPr>
      </w:pPr>
      <w:r>
        <w:rPr>
          <w:b/>
        </w:rPr>
        <w:t xml:space="preserve">Matthew 2:16 </w:t>
      </w:r>
      <w:r w:rsidRPr="00512AF1">
        <w:rPr>
          <w:b/>
        </w:rPr>
        <w:t>Then Herod, when he saw that he was mocked of the wise men, was exceeding wroth, and sent forth, and slew all the children that were in Bethlehem, and in all the coasts thereof, from two years old and under, according to the time which he had diligently enquired of the wise men.</w:t>
      </w:r>
    </w:p>
    <w:p w14:paraId="6BFE2F9E" w14:textId="77777777" w:rsidR="00512AF1" w:rsidRPr="00512AF1" w:rsidRDefault="00512AF1" w:rsidP="00512AF1">
      <w:pPr>
        <w:pStyle w:val="NoSpacing"/>
        <w:ind w:firstLine="720"/>
        <w:rPr>
          <w:b/>
        </w:rPr>
      </w:pPr>
      <w:r>
        <w:rPr>
          <w:b/>
        </w:rPr>
        <w:t>:</w:t>
      </w:r>
      <w:r w:rsidRPr="00512AF1">
        <w:rPr>
          <w:b/>
        </w:rPr>
        <w:t>17 Then was fulfilled that which was spoken by Jeremy the prophet, saying,</w:t>
      </w:r>
    </w:p>
    <w:p w14:paraId="1175AA93" w14:textId="77777777" w:rsidR="005B4CE6" w:rsidRDefault="00512AF1" w:rsidP="00512AF1">
      <w:pPr>
        <w:pStyle w:val="NoSpacing"/>
        <w:ind w:left="720"/>
      </w:pPr>
      <w:r>
        <w:rPr>
          <w:b/>
        </w:rPr>
        <w:t>:</w:t>
      </w:r>
      <w:r w:rsidRPr="00512AF1">
        <w:rPr>
          <w:b/>
        </w:rPr>
        <w:t>18 In Rama was there a voice heard, lamentation, and weeping, and great mourning, Rachel weeping for her children, and would not be comforted, because they are not.</w:t>
      </w:r>
      <w:r w:rsidR="00A506E2">
        <w:t xml:space="preserve">  </w:t>
      </w:r>
      <w:r w:rsidR="005E27B4">
        <w:t>(F</w:t>
      </w:r>
      <w:r w:rsidR="00E773E3">
        <w:t>ulfillment of Jeremiah 31:15</w:t>
      </w:r>
      <w:r w:rsidR="005E27B4">
        <w:t xml:space="preserve">, when Herod tried to destroy </w:t>
      </w:r>
      <w:r w:rsidR="005A2C72">
        <w:t>the Prophet Jesus Christ</w:t>
      </w:r>
      <w:r w:rsidR="00EC0500">
        <w:t xml:space="preserve"> by slaughtering babies</w:t>
      </w:r>
      <w:r w:rsidR="00E773E3">
        <w:t>)</w:t>
      </w:r>
    </w:p>
    <w:p w14:paraId="6A1D8BB6" w14:textId="77777777" w:rsidR="005B4CE6" w:rsidRDefault="005B4CE6" w:rsidP="005B4CE6">
      <w:pPr>
        <w:pStyle w:val="NoSpacing"/>
      </w:pPr>
    </w:p>
    <w:p w14:paraId="0A85BBCF" w14:textId="07685A1E" w:rsidR="00314B86" w:rsidRDefault="00A506E2" w:rsidP="005B4CE6">
      <w:pPr>
        <w:pStyle w:val="NoSpacing"/>
      </w:pPr>
      <w:r>
        <w:t>(3)</w:t>
      </w:r>
      <w:r w:rsidR="00A66B5A">
        <w:t xml:space="preserve"> THE LORD</w:t>
      </w:r>
      <w:r w:rsidR="004A675B">
        <w:t xml:space="preserve"> H</w:t>
      </w:r>
      <w:r w:rsidR="00240E24">
        <w:t xml:space="preserve">imself confirmed </w:t>
      </w:r>
      <w:r w:rsidR="00294230">
        <w:t xml:space="preserve">Moses and the Prophet </w:t>
      </w:r>
      <w:r>
        <w:t>verbally</w:t>
      </w:r>
      <w:r w:rsidR="00240E24">
        <w:t xml:space="preserve"> BEFORE WITNESSES</w:t>
      </w:r>
      <w:r>
        <w:t xml:space="preserve">: </w:t>
      </w:r>
    </w:p>
    <w:p w14:paraId="47829CE3" w14:textId="77777777" w:rsidR="00032D64" w:rsidRPr="00032D64" w:rsidRDefault="00032D64" w:rsidP="00032D64">
      <w:pPr>
        <w:pStyle w:val="NoSpacing"/>
        <w:numPr>
          <w:ilvl w:val="0"/>
          <w:numId w:val="5"/>
        </w:numPr>
        <w:rPr>
          <w:b/>
        </w:rPr>
      </w:pPr>
      <w:r>
        <w:rPr>
          <w:b/>
        </w:rPr>
        <w:t xml:space="preserve">Numbers 12:4 </w:t>
      </w:r>
      <w:r w:rsidRPr="00032D64">
        <w:rPr>
          <w:b/>
        </w:rPr>
        <w:t xml:space="preserve">And the LORD </w:t>
      </w:r>
      <w:proofErr w:type="spellStart"/>
      <w:r w:rsidRPr="00032D64">
        <w:rPr>
          <w:b/>
        </w:rPr>
        <w:t>spake</w:t>
      </w:r>
      <w:proofErr w:type="spellEnd"/>
      <w:r w:rsidRPr="00032D64">
        <w:rPr>
          <w:b/>
        </w:rPr>
        <w:t xml:space="preserve"> suddenly unto Moses, and unto Aaron, and unto Miriam, Come out ye three unto the tabernacle of the congregation. And they three came out.</w:t>
      </w:r>
    </w:p>
    <w:p w14:paraId="78C97C24" w14:textId="77777777" w:rsidR="00032D64" w:rsidRPr="00032D64" w:rsidRDefault="00032D64" w:rsidP="00032D64">
      <w:pPr>
        <w:pStyle w:val="NoSpacing"/>
        <w:ind w:left="720"/>
        <w:rPr>
          <w:b/>
        </w:rPr>
      </w:pPr>
      <w:r>
        <w:rPr>
          <w:b/>
        </w:rPr>
        <w:t>:</w:t>
      </w:r>
      <w:r w:rsidRPr="00032D64">
        <w:rPr>
          <w:b/>
        </w:rPr>
        <w:t>5 And the LORD came down in the pillar of the cloud, and stood in the door of the tabernacle, and called Aaron and Miriam: and they both came forth.</w:t>
      </w:r>
    </w:p>
    <w:p w14:paraId="64AC5C73" w14:textId="77777777" w:rsidR="00032D64" w:rsidRPr="00032D64" w:rsidRDefault="00032D64" w:rsidP="00032D64">
      <w:pPr>
        <w:pStyle w:val="NoSpacing"/>
        <w:ind w:left="720"/>
        <w:rPr>
          <w:b/>
        </w:rPr>
      </w:pPr>
      <w:r>
        <w:rPr>
          <w:b/>
        </w:rPr>
        <w:t>:</w:t>
      </w:r>
      <w:r w:rsidRPr="00032D64">
        <w:rPr>
          <w:b/>
        </w:rPr>
        <w:t xml:space="preserve">6 And he said, </w:t>
      </w:r>
      <w:proofErr w:type="gramStart"/>
      <w:r w:rsidRPr="00032D64">
        <w:rPr>
          <w:b/>
        </w:rPr>
        <w:t>Hear</w:t>
      </w:r>
      <w:proofErr w:type="gramEnd"/>
      <w:r w:rsidRPr="00032D64">
        <w:rPr>
          <w:b/>
        </w:rPr>
        <w:t xml:space="preserve"> now my words: If there be a prophet among you, I the LORD will make myself known unto him in a vision, and will speak unto him in a dream.</w:t>
      </w:r>
    </w:p>
    <w:p w14:paraId="43638CDB" w14:textId="77777777" w:rsidR="00032D64" w:rsidRPr="00032D64" w:rsidRDefault="00032D64" w:rsidP="00032D64">
      <w:pPr>
        <w:pStyle w:val="NoSpacing"/>
        <w:ind w:left="720"/>
        <w:rPr>
          <w:b/>
        </w:rPr>
      </w:pPr>
      <w:r>
        <w:rPr>
          <w:b/>
        </w:rPr>
        <w:t>:</w:t>
      </w:r>
      <w:r w:rsidRPr="00032D64">
        <w:rPr>
          <w:b/>
        </w:rPr>
        <w:t>7 My servant Moses is not so, who is faithful in all mine house.</w:t>
      </w:r>
    </w:p>
    <w:p w14:paraId="5D1F88AC" w14:textId="77777777" w:rsidR="00032D64" w:rsidRPr="00032D64" w:rsidRDefault="00032D64" w:rsidP="00032D64">
      <w:pPr>
        <w:pStyle w:val="NoSpacing"/>
        <w:ind w:left="720"/>
        <w:rPr>
          <w:b/>
        </w:rPr>
      </w:pPr>
      <w:r>
        <w:rPr>
          <w:b/>
        </w:rPr>
        <w:t>:</w:t>
      </w:r>
      <w:r w:rsidRPr="00032D64">
        <w:rPr>
          <w:b/>
        </w:rPr>
        <w:t>8 With him will I speak mouth to mouth, even apparently, and not in dark speeches; and the similitude of the LORD shall he behold: wherefore then were ye not afraid to speak against my servant Moses?</w:t>
      </w:r>
    </w:p>
    <w:p w14:paraId="1DCB0388" w14:textId="0FA5F1C8" w:rsidR="00032D64" w:rsidRDefault="00032D64" w:rsidP="00032D64">
      <w:pPr>
        <w:pStyle w:val="NoSpacing"/>
        <w:ind w:left="720"/>
      </w:pPr>
      <w:r>
        <w:rPr>
          <w:b/>
        </w:rPr>
        <w:t>:</w:t>
      </w:r>
      <w:r w:rsidRPr="00032D64">
        <w:rPr>
          <w:b/>
        </w:rPr>
        <w:t>9 And the anger of the LORD was kindled against them; and he departed.</w:t>
      </w:r>
      <w:r>
        <w:rPr>
          <w:b/>
        </w:rPr>
        <w:t xml:space="preserve"> </w:t>
      </w:r>
      <w:r>
        <w:t xml:space="preserve"> (</w:t>
      </w:r>
      <w:r w:rsidR="004A675B">
        <w:t xml:space="preserve">The </w:t>
      </w:r>
      <w:r>
        <w:t>LORD</w:t>
      </w:r>
      <w:r w:rsidR="00A66B5A">
        <w:t xml:space="preserve"> </w:t>
      </w:r>
      <w:r>
        <w:t>communicated direct</w:t>
      </w:r>
      <w:r w:rsidR="00E36E0F">
        <w:t>ly to Moses, and made this KNOWN</w:t>
      </w:r>
      <w:r>
        <w:t xml:space="preserve"> before witnesses:  Aaron, Miriam)</w:t>
      </w:r>
    </w:p>
    <w:p w14:paraId="1053321B" w14:textId="77777777" w:rsidR="00770B2C" w:rsidRDefault="00770B2C" w:rsidP="00032D64">
      <w:pPr>
        <w:pStyle w:val="NoSpacing"/>
        <w:ind w:left="720"/>
      </w:pPr>
    </w:p>
    <w:p w14:paraId="62B5E40A" w14:textId="77777777" w:rsidR="00770B2C" w:rsidRPr="00770B2C" w:rsidRDefault="00770B2C" w:rsidP="00032D64">
      <w:pPr>
        <w:pStyle w:val="NoSpacing"/>
        <w:ind w:left="720"/>
        <w:rPr>
          <w:b/>
        </w:rPr>
      </w:pPr>
      <w:r w:rsidRPr="00770B2C">
        <w:rPr>
          <w:b/>
        </w:rPr>
        <w:t xml:space="preserve">Exodus 19:9 And the LORD said </w:t>
      </w:r>
      <w:r w:rsidR="00240E24">
        <w:rPr>
          <w:b/>
        </w:rPr>
        <w:t>unto Moses, Lo, I come unto THEE in a THICK CLOUD</w:t>
      </w:r>
      <w:r w:rsidR="00E36E0F">
        <w:rPr>
          <w:b/>
        </w:rPr>
        <w:t>, that the people may HEAR when I SPEAK</w:t>
      </w:r>
      <w:r w:rsidRPr="00770B2C">
        <w:rPr>
          <w:b/>
        </w:rPr>
        <w:t xml:space="preserve"> with </w:t>
      </w:r>
      <w:proofErr w:type="gramStart"/>
      <w:r w:rsidRPr="00770B2C">
        <w:rPr>
          <w:b/>
        </w:rPr>
        <w:t>thee, and</w:t>
      </w:r>
      <w:proofErr w:type="gramEnd"/>
      <w:r w:rsidRPr="00770B2C">
        <w:rPr>
          <w:b/>
        </w:rPr>
        <w:t xml:space="preserve"> believe thee </w:t>
      </w:r>
      <w:proofErr w:type="spellStart"/>
      <w:r w:rsidRPr="00770B2C">
        <w:rPr>
          <w:b/>
        </w:rPr>
        <w:t>for ever</w:t>
      </w:r>
      <w:proofErr w:type="spellEnd"/>
      <w:r w:rsidRPr="00770B2C">
        <w:rPr>
          <w:b/>
        </w:rPr>
        <w:t>. And Moses told the words of the people unto the LORD.</w:t>
      </w:r>
    </w:p>
    <w:p w14:paraId="76FA303E" w14:textId="77777777" w:rsidR="00A80DF1" w:rsidRDefault="00A80DF1" w:rsidP="00A80DF1">
      <w:pPr>
        <w:pStyle w:val="NoSpacing"/>
        <w:ind w:left="720"/>
      </w:pPr>
    </w:p>
    <w:p w14:paraId="7719A7D7" w14:textId="40D9D3EC" w:rsidR="00165EB0" w:rsidRDefault="00A506E2" w:rsidP="00165EB0">
      <w:pPr>
        <w:pStyle w:val="NoSpacing"/>
        <w:numPr>
          <w:ilvl w:val="0"/>
          <w:numId w:val="5"/>
        </w:numPr>
      </w:pPr>
      <w:r w:rsidRPr="00A80DF1">
        <w:rPr>
          <w:b/>
        </w:rPr>
        <w:t>Matthew 17:5</w:t>
      </w:r>
      <w:r w:rsidR="00165EB0">
        <w:t xml:space="preserve"> </w:t>
      </w:r>
      <w:r w:rsidR="00165EB0" w:rsidRPr="00770B2C">
        <w:rPr>
          <w:b/>
        </w:rPr>
        <w:t>While he y</w:t>
      </w:r>
      <w:r w:rsidR="00240E24">
        <w:rPr>
          <w:b/>
        </w:rPr>
        <w:t xml:space="preserve">et </w:t>
      </w:r>
      <w:proofErr w:type="spellStart"/>
      <w:r w:rsidR="00240E24">
        <w:rPr>
          <w:b/>
        </w:rPr>
        <w:t>spake</w:t>
      </w:r>
      <w:proofErr w:type="spellEnd"/>
      <w:r w:rsidR="00240E24">
        <w:rPr>
          <w:b/>
        </w:rPr>
        <w:t>, behold, a BRIGHT CLOUD</w:t>
      </w:r>
      <w:r w:rsidR="00165EB0" w:rsidRPr="00770B2C">
        <w:rPr>
          <w:b/>
        </w:rPr>
        <w:t xml:space="preserve"> overshadowed them: and behold a voice out of the cloud, which said, </w:t>
      </w:r>
      <w:proofErr w:type="gramStart"/>
      <w:r w:rsidR="00165EB0" w:rsidRPr="00770B2C">
        <w:rPr>
          <w:b/>
        </w:rPr>
        <w:t>This</w:t>
      </w:r>
      <w:proofErr w:type="gramEnd"/>
      <w:r w:rsidR="00165EB0" w:rsidRPr="00770B2C">
        <w:rPr>
          <w:b/>
        </w:rPr>
        <w:t xml:space="preserve"> is my beloved Son, in whom I am well pleased; hear ye him.</w:t>
      </w:r>
      <w:r w:rsidR="00240E24">
        <w:rPr>
          <w:b/>
        </w:rPr>
        <w:t xml:space="preserve">  </w:t>
      </w:r>
      <w:r w:rsidR="00240E24" w:rsidRPr="00240E24">
        <w:t>(</w:t>
      </w:r>
      <w:r w:rsidR="00D337CA">
        <w:t xml:space="preserve">The </w:t>
      </w:r>
      <w:proofErr w:type="gramStart"/>
      <w:r w:rsidR="00D337CA">
        <w:t>Most High</w:t>
      </w:r>
      <w:proofErr w:type="gramEnd"/>
      <w:r w:rsidR="005900E7">
        <w:t xml:space="preserve">, </w:t>
      </w:r>
      <w:r w:rsidR="00240E24">
        <w:t>WITNESSED by</w:t>
      </w:r>
      <w:r w:rsidR="00770B2C" w:rsidRPr="00770B2C">
        <w:t xml:space="preserve"> some a</w:t>
      </w:r>
      <w:r w:rsidR="005900E7">
        <w:t xml:space="preserve">postles, exalted the Prophet, </w:t>
      </w:r>
      <w:r w:rsidR="00770B2C" w:rsidRPr="00770B2C">
        <w:t>His Son</w:t>
      </w:r>
      <w:r w:rsidR="005900E7">
        <w:t xml:space="preserve"> and glorified</w:t>
      </w:r>
      <w:r w:rsidR="00770B2C" w:rsidRPr="00770B2C">
        <w:t xml:space="preserve"> Him</w:t>
      </w:r>
      <w:r w:rsidR="00240E24">
        <w:rPr>
          <w:b/>
        </w:rPr>
        <w:t>.</w:t>
      </w:r>
      <w:r w:rsidR="00240E24" w:rsidRPr="00240E24">
        <w:t>)</w:t>
      </w:r>
    </w:p>
    <w:p w14:paraId="2E48E3E9" w14:textId="77777777" w:rsidR="00770B2C" w:rsidRDefault="00770B2C" w:rsidP="00165EB0">
      <w:pPr>
        <w:pStyle w:val="NoSpacing"/>
        <w:ind w:left="720"/>
        <w:rPr>
          <w:b/>
        </w:rPr>
      </w:pPr>
    </w:p>
    <w:p w14:paraId="3D5C1E69" w14:textId="77777777" w:rsidR="00770B2C" w:rsidRPr="00770B2C" w:rsidRDefault="00770B2C" w:rsidP="00770B2C">
      <w:pPr>
        <w:pStyle w:val="NoSpacing"/>
        <w:ind w:left="720"/>
        <w:rPr>
          <w:b/>
        </w:rPr>
      </w:pPr>
      <w:r>
        <w:rPr>
          <w:b/>
        </w:rPr>
        <w:t xml:space="preserve">Matthew 3:16 </w:t>
      </w:r>
      <w:r w:rsidRPr="00770B2C">
        <w:rPr>
          <w:b/>
        </w:rPr>
        <w:t>And Jesus, when he was baptized, went up straightway out of the water: and, lo, the heavens were opened unto him, and he saw the Spirit of God descending like a dove, and lighting upon him:</w:t>
      </w:r>
    </w:p>
    <w:p w14:paraId="120787E6" w14:textId="77777777" w:rsidR="00A80DF1" w:rsidRDefault="00770B2C" w:rsidP="00770B2C">
      <w:pPr>
        <w:pStyle w:val="NoSpacing"/>
        <w:ind w:firstLine="720"/>
        <w:rPr>
          <w:b/>
        </w:rPr>
      </w:pPr>
      <w:r>
        <w:rPr>
          <w:b/>
        </w:rPr>
        <w:t>:</w:t>
      </w:r>
      <w:r w:rsidRPr="00770B2C">
        <w:rPr>
          <w:b/>
        </w:rPr>
        <w:t xml:space="preserve">17 And lo a voice from heaven, saying, </w:t>
      </w:r>
      <w:proofErr w:type="gramStart"/>
      <w:r w:rsidRPr="00770B2C">
        <w:rPr>
          <w:b/>
        </w:rPr>
        <w:t>This</w:t>
      </w:r>
      <w:proofErr w:type="gramEnd"/>
      <w:r w:rsidRPr="00770B2C">
        <w:rPr>
          <w:b/>
        </w:rPr>
        <w:t xml:space="preserve"> is my beloved Son, in whom I am well pleased.</w:t>
      </w:r>
    </w:p>
    <w:p w14:paraId="45F54FA8" w14:textId="77777777" w:rsidR="00770B2C" w:rsidRDefault="00770B2C" w:rsidP="00770B2C">
      <w:pPr>
        <w:pStyle w:val="NoSpacing"/>
        <w:ind w:firstLine="720"/>
        <w:rPr>
          <w:b/>
        </w:rPr>
      </w:pPr>
    </w:p>
    <w:p w14:paraId="6EFDB659" w14:textId="77777777" w:rsidR="00ED4FE0" w:rsidRDefault="00770B2C" w:rsidP="00ED4FE0">
      <w:pPr>
        <w:pStyle w:val="NoSpacing"/>
        <w:ind w:firstLine="720"/>
        <w:rPr>
          <w:b/>
        </w:rPr>
      </w:pPr>
      <w:r>
        <w:rPr>
          <w:b/>
        </w:rPr>
        <w:t xml:space="preserve">Psalms 2:6 </w:t>
      </w:r>
      <w:r w:rsidRPr="00770B2C">
        <w:rPr>
          <w:b/>
        </w:rPr>
        <w:t>Yet have I set my king upon my holy hill of Zion.</w:t>
      </w:r>
    </w:p>
    <w:p w14:paraId="164957C4" w14:textId="4C0905CC" w:rsidR="00ED4FE0" w:rsidRPr="00ED4FE0" w:rsidRDefault="00770B2C" w:rsidP="009577B1">
      <w:pPr>
        <w:pStyle w:val="NoSpacing"/>
        <w:ind w:left="720"/>
        <w:rPr>
          <w:b/>
        </w:rPr>
      </w:pPr>
      <w:r>
        <w:rPr>
          <w:b/>
        </w:rPr>
        <w:t>:</w:t>
      </w:r>
      <w:r w:rsidRPr="00770B2C">
        <w:rPr>
          <w:b/>
        </w:rPr>
        <w:t xml:space="preserve">7 I will declare the decree: the LORD hath said unto me, </w:t>
      </w:r>
      <w:proofErr w:type="gramStart"/>
      <w:r w:rsidRPr="00770B2C">
        <w:rPr>
          <w:b/>
        </w:rPr>
        <w:t>Thou</w:t>
      </w:r>
      <w:proofErr w:type="gramEnd"/>
      <w:r w:rsidRPr="00770B2C">
        <w:rPr>
          <w:b/>
        </w:rPr>
        <w:t xml:space="preserve"> art my Son; this day have I begotten thee.</w:t>
      </w:r>
      <w:r>
        <w:rPr>
          <w:b/>
        </w:rPr>
        <w:t xml:space="preserve">  </w:t>
      </w:r>
      <w:r w:rsidR="00ED4FE0" w:rsidRPr="00E36E0F">
        <w:t>(</w:t>
      </w:r>
      <w:r w:rsidR="00ED4FE0">
        <w:t xml:space="preserve">The </w:t>
      </w:r>
      <w:r w:rsidR="005900E7">
        <w:t>Prophet</w:t>
      </w:r>
      <w:r w:rsidR="00ED4FE0">
        <w:t xml:space="preserve"> was EXALTED by the Heavenly Father </w:t>
      </w:r>
      <w:r w:rsidR="00D337CA">
        <w:t>THE LORD</w:t>
      </w:r>
      <w:r w:rsidR="00ED4FE0">
        <w:t>, always</w:t>
      </w:r>
      <w:r w:rsidR="00ED4FE0" w:rsidRPr="00E36E0F">
        <w:t>)</w:t>
      </w:r>
    </w:p>
    <w:p w14:paraId="16B8AF2E" w14:textId="77777777" w:rsidR="00E36E0F" w:rsidRDefault="00E36E0F" w:rsidP="00A70B34">
      <w:pPr>
        <w:pStyle w:val="NoSpacing"/>
      </w:pPr>
    </w:p>
    <w:p w14:paraId="46253B4C" w14:textId="77777777" w:rsidR="00E36E0F" w:rsidRDefault="00E36E0F" w:rsidP="00A70B34">
      <w:pPr>
        <w:pStyle w:val="NoSpacing"/>
      </w:pPr>
    </w:p>
    <w:p w14:paraId="1D60A64F" w14:textId="77777777" w:rsidR="00A70B34" w:rsidRDefault="00A506E2" w:rsidP="00A70B34">
      <w:pPr>
        <w:pStyle w:val="NoSpacing"/>
      </w:pPr>
      <w:r>
        <w:t>(4)</w:t>
      </w:r>
      <w:r w:rsidR="00394F79">
        <w:t xml:space="preserve"> </w:t>
      </w:r>
      <w:r>
        <w:t>Faces</w:t>
      </w:r>
      <w:r w:rsidR="00A70B34">
        <w:t xml:space="preserve"> of</w:t>
      </w:r>
      <w:r>
        <w:t xml:space="preserve"> both</w:t>
      </w:r>
      <w:r w:rsidR="00A70B34">
        <w:t xml:space="preserve"> Moses and the </w:t>
      </w:r>
      <w:r w:rsidR="00294230">
        <w:t>Prophet turned</w:t>
      </w:r>
      <w:r>
        <w:t xml:space="preserve"> celestial</w:t>
      </w:r>
      <w:r w:rsidR="00E36E0F">
        <w:t xml:space="preserve"> by shining supernaturally</w:t>
      </w:r>
      <w:r>
        <w:t xml:space="preserve">: </w:t>
      </w:r>
    </w:p>
    <w:p w14:paraId="1FD8D40E" w14:textId="77777777" w:rsidR="00A70B34" w:rsidRPr="00A70B34" w:rsidRDefault="00A70B34" w:rsidP="00A70B34">
      <w:pPr>
        <w:pStyle w:val="NoSpacing"/>
        <w:numPr>
          <w:ilvl w:val="0"/>
          <w:numId w:val="6"/>
        </w:numPr>
        <w:rPr>
          <w:b/>
        </w:rPr>
      </w:pPr>
      <w:r>
        <w:rPr>
          <w:b/>
        </w:rPr>
        <w:t xml:space="preserve">Exodus 34:29 </w:t>
      </w:r>
      <w:r w:rsidRPr="00A70B34">
        <w:rPr>
          <w:b/>
        </w:rPr>
        <w:t xml:space="preserve">And it came to pass, when Moses came down from mount Sinai with the two tables of testimony in Moses' hand, when he came down from the mount, that Moses </w:t>
      </w:r>
      <w:proofErr w:type="spellStart"/>
      <w:r w:rsidRPr="00A70B34">
        <w:rPr>
          <w:b/>
        </w:rPr>
        <w:t>wist</w:t>
      </w:r>
      <w:proofErr w:type="spellEnd"/>
      <w:r w:rsidRPr="00A70B34">
        <w:rPr>
          <w:b/>
        </w:rPr>
        <w:t xml:space="preserve"> not that the skin of his face shone while he talked with him.</w:t>
      </w:r>
    </w:p>
    <w:p w14:paraId="5C4BEF22" w14:textId="77777777" w:rsidR="00A70B34" w:rsidRDefault="00A70B34" w:rsidP="00DF7047">
      <w:pPr>
        <w:pStyle w:val="NoSpacing"/>
        <w:ind w:left="720"/>
        <w:rPr>
          <w:b/>
        </w:rPr>
      </w:pPr>
      <w:r>
        <w:rPr>
          <w:b/>
        </w:rPr>
        <w:t>:</w:t>
      </w:r>
      <w:r w:rsidRPr="00A70B34">
        <w:rPr>
          <w:b/>
        </w:rPr>
        <w:t>30 And when Aaron and all the children of Israel saw Moses, behold, the skin of his face shone; and they were afraid to come nigh him.</w:t>
      </w:r>
      <w:r w:rsidR="00DF7047">
        <w:rPr>
          <w:b/>
        </w:rPr>
        <w:t xml:space="preserve"> </w:t>
      </w:r>
      <w:r w:rsidR="00DF7047" w:rsidRPr="00DF7047">
        <w:t>(Moses’ face shined)</w:t>
      </w:r>
    </w:p>
    <w:p w14:paraId="6821C138" w14:textId="77777777" w:rsidR="00A70B34" w:rsidRDefault="00A506E2" w:rsidP="00A70B34">
      <w:pPr>
        <w:pStyle w:val="NoSpacing"/>
        <w:numPr>
          <w:ilvl w:val="0"/>
          <w:numId w:val="6"/>
        </w:numPr>
      </w:pPr>
      <w:r w:rsidRPr="00A80DF1">
        <w:rPr>
          <w:b/>
        </w:rPr>
        <w:t>Matthew 17:2</w:t>
      </w:r>
      <w:r w:rsidR="00A70B34">
        <w:t xml:space="preserve"> </w:t>
      </w:r>
      <w:r w:rsidR="00A70B34" w:rsidRPr="00A70B34">
        <w:rPr>
          <w:b/>
        </w:rPr>
        <w:t>And was transfigured before them: and his face did shine as the sun, and his raiment was white as the light.</w:t>
      </w:r>
      <w:r w:rsidR="00DF7047">
        <w:rPr>
          <w:b/>
        </w:rPr>
        <w:t xml:space="preserve">  </w:t>
      </w:r>
      <w:r w:rsidR="004702D5">
        <w:t>(The Prophet</w:t>
      </w:r>
      <w:r w:rsidR="00DF7047" w:rsidRPr="00DF7047">
        <w:t>’s face shined)</w:t>
      </w:r>
    </w:p>
    <w:p w14:paraId="71FE6153" w14:textId="77777777" w:rsidR="00A70B34" w:rsidRDefault="00A70B34" w:rsidP="00A70B34">
      <w:pPr>
        <w:pStyle w:val="NoSpacing"/>
        <w:ind w:left="720"/>
      </w:pPr>
    </w:p>
    <w:p w14:paraId="46E8A124" w14:textId="77777777" w:rsidR="00394F79" w:rsidRDefault="00A506E2" w:rsidP="00394F79">
      <w:pPr>
        <w:pStyle w:val="NoSpacing"/>
      </w:pPr>
      <w:r>
        <w:t>(5)</w:t>
      </w:r>
      <w:r w:rsidR="00394F79">
        <w:t xml:space="preserve"> </w:t>
      </w:r>
      <w:r w:rsidR="00294230">
        <w:t>Moses and the Prophet</w:t>
      </w:r>
      <w:r w:rsidR="007B23C8">
        <w:t xml:space="preserve"> had POWER</w:t>
      </w:r>
      <w:r>
        <w:t xml:space="preserve"> over the sea and much more: </w:t>
      </w:r>
    </w:p>
    <w:p w14:paraId="657AC2CF" w14:textId="77777777" w:rsidR="00DF7047" w:rsidRPr="00DF7047" w:rsidRDefault="00A506E2" w:rsidP="00394F79">
      <w:pPr>
        <w:pStyle w:val="NoSpacing"/>
        <w:numPr>
          <w:ilvl w:val="0"/>
          <w:numId w:val="7"/>
        </w:numPr>
      </w:pPr>
      <w:r w:rsidRPr="00A80DF1">
        <w:rPr>
          <w:b/>
        </w:rPr>
        <w:t>Exodus 14:2</w:t>
      </w:r>
      <w:r w:rsidR="00394F79">
        <w:rPr>
          <w:b/>
        </w:rPr>
        <w:t xml:space="preserve">1 </w:t>
      </w:r>
      <w:r w:rsidR="00DF7047" w:rsidRPr="00DF7047">
        <w:rPr>
          <w:b/>
        </w:rPr>
        <w:t>And Moses stretched out his hand over the sea; and the LORD caused the sea to go back by a strong east wind all that night, and made the sea dry land, and the waters were divided.</w:t>
      </w:r>
      <w:r w:rsidR="00DF7047">
        <w:rPr>
          <w:b/>
        </w:rPr>
        <w:t xml:space="preserve">  </w:t>
      </w:r>
      <w:r w:rsidR="00DF7047" w:rsidRPr="00DF7047">
        <w:t>(The LORD worked through Moses, and gave him power over the Sea)</w:t>
      </w:r>
    </w:p>
    <w:p w14:paraId="31906C25" w14:textId="77777777" w:rsidR="00124C6A" w:rsidRPr="00124C6A" w:rsidRDefault="00124C6A" w:rsidP="00124C6A">
      <w:pPr>
        <w:pStyle w:val="NoSpacing"/>
        <w:numPr>
          <w:ilvl w:val="0"/>
          <w:numId w:val="7"/>
        </w:numPr>
        <w:rPr>
          <w:b/>
        </w:rPr>
      </w:pPr>
      <w:r>
        <w:rPr>
          <w:b/>
        </w:rPr>
        <w:t xml:space="preserve">Matthew 8:26 </w:t>
      </w:r>
      <w:r w:rsidRPr="00124C6A">
        <w:rPr>
          <w:b/>
        </w:rPr>
        <w:t xml:space="preserve">And he saith unto them, </w:t>
      </w:r>
      <w:proofErr w:type="gramStart"/>
      <w:r w:rsidRPr="00124C6A">
        <w:rPr>
          <w:b/>
        </w:rPr>
        <w:t>Why</w:t>
      </w:r>
      <w:proofErr w:type="gramEnd"/>
      <w:r w:rsidRPr="00124C6A">
        <w:rPr>
          <w:b/>
        </w:rPr>
        <w:t xml:space="preserve"> are ye fearful, O ye of little faith? Then he </w:t>
      </w:r>
      <w:proofErr w:type="gramStart"/>
      <w:r w:rsidRPr="00124C6A">
        <w:rPr>
          <w:b/>
        </w:rPr>
        <w:t>arose, and</w:t>
      </w:r>
      <w:proofErr w:type="gramEnd"/>
      <w:r w:rsidRPr="00124C6A">
        <w:rPr>
          <w:b/>
        </w:rPr>
        <w:t xml:space="preserve"> rebuked the winds and the sea; and there was a great calm.</w:t>
      </w:r>
    </w:p>
    <w:p w14:paraId="0C91A554" w14:textId="77777777" w:rsidR="00124C6A" w:rsidRDefault="00124C6A" w:rsidP="00124C6A">
      <w:pPr>
        <w:pStyle w:val="NoSpacing"/>
        <w:ind w:left="720"/>
      </w:pPr>
      <w:r>
        <w:rPr>
          <w:b/>
        </w:rPr>
        <w:t>:</w:t>
      </w:r>
      <w:r w:rsidRPr="00124C6A">
        <w:rPr>
          <w:b/>
        </w:rPr>
        <w:t xml:space="preserve">27 But the men </w:t>
      </w:r>
      <w:proofErr w:type="spellStart"/>
      <w:r w:rsidRPr="00124C6A">
        <w:rPr>
          <w:b/>
        </w:rPr>
        <w:t>marvelled</w:t>
      </w:r>
      <w:proofErr w:type="spellEnd"/>
      <w:r w:rsidRPr="00124C6A">
        <w:rPr>
          <w:b/>
        </w:rPr>
        <w:t xml:space="preserve">, saying, </w:t>
      </w:r>
      <w:proofErr w:type="gramStart"/>
      <w:r w:rsidRPr="00124C6A">
        <w:rPr>
          <w:b/>
        </w:rPr>
        <w:t>What</w:t>
      </w:r>
      <w:proofErr w:type="gramEnd"/>
      <w:r w:rsidRPr="00124C6A">
        <w:rPr>
          <w:b/>
        </w:rPr>
        <w:t xml:space="preserve"> manner of </w:t>
      </w:r>
      <w:r w:rsidR="007B23C8">
        <w:rPr>
          <w:b/>
        </w:rPr>
        <w:t>man is this, that even the WINDS and the SEA</w:t>
      </w:r>
      <w:r w:rsidRPr="00124C6A">
        <w:rPr>
          <w:b/>
        </w:rPr>
        <w:t xml:space="preserve"> obey him!</w:t>
      </w:r>
      <w:r w:rsidR="00627F12">
        <w:t xml:space="preserve"> (The Prophet </w:t>
      </w:r>
      <w:r>
        <w:t>was blessed to have power over the sea</w:t>
      </w:r>
      <w:r w:rsidR="007B23C8">
        <w:t xml:space="preserve"> and winds.</w:t>
      </w:r>
      <w:r>
        <w:t>)</w:t>
      </w:r>
      <w:r w:rsidR="00A506E2">
        <w:t xml:space="preserve">  </w:t>
      </w:r>
    </w:p>
    <w:p w14:paraId="4A8051D8" w14:textId="77777777" w:rsidR="00124C6A" w:rsidRDefault="00124C6A" w:rsidP="00124C6A">
      <w:pPr>
        <w:pStyle w:val="NoSpacing"/>
        <w:ind w:left="720"/>
      </w:pPr>
    </w:p>
    <w:p w14:paraId="37D0AC80" w14:textId="77777777" w:rsidR="00124C6A" w:rsidRDefault="00A506E2" w:rsidP="00124C6A">
      <w:pPr>
        <w:pStyle w:val="NoSpacing"/>
      </w:pPr>
      <w:r>
        <w:t>(6)</w:t>
      </w:r>
      <w:r w:rsidR="00124C6A">
        <w:t xml:space="preserve"> </w:t>
      </w:r>
      <w:r w:rsidR="00294230">
        <w:t>Moses and the Prophet</w:t>
      </w:r>
      <w:r>
        <w:t xml:space="preserve"> fasted 40 days</w:t>
      </w:r>
      <w:r w:rsidR="007B23C8">
        <w:t>*</w:t>
      </w:r>
      <w:r>
        <w:t xml:space="preserve">: </w:t>
      </w:r>
    </w:p>
    <w:p w14:paraId="5B768CF4" w14:textId="77777777" w:rsidR="0062462C" w:rsidRPr="0062462C" w:rsidRDefault="006F6CB5" w:rsidP="0062462C">
      <w:pPr>
        <w:pStyle w:val="NoSpacing"/>
        <w:numPr>
          <w:ilvl w:val="0"/>
          <w:numId w:val="9"/>
        </w:numPr>
        <w:rPr>
          <w:b/>
        </w:rPr>
      </w:pPr>
      <w:r>
        <w:rPr>
          <w:b/>
        </w:rPr>
        <w:t>Deuteronomy 9:9</w:t>
      </w:r>
      <w:r w:rsidR="00124C6A">
        <w:rPr>
          <w:b/>
        </w:rPr>
        <w:t xml:space="preserve"> </w:t>
      </w:r>
      <w:r w:rsidRPr="006F6CB5">
        <w:rPr>
          <w:b/>
        </w:rPr>
        <w:t>When I was gone up into the mount to receive the tables of stone, even the tables of the covenant which the LORD made with you, then I abode in the mount forty d</w:t>
      </w:r>
      <w:r w:rsidR="007B23C8">
        <w:rPr>
          <w:b/>
        </w:rPr>
        <w:t xml:space="preserve">ays and forty nights, I NEITHER </w:t>
      </w:r>
      <w:r w:rsidRPr="006F6CB5">
        <w:rPr>
          <w:b/>
        </w:rPr>
        <w:t>did eat bread nor drink water:</w:t>
      </w:r>
      <w:r w:rsidR="007B23C8">
        <w:rPr>
          <w:b/>
        </w:rPr>
        <w:t xml:space="preserve"> </w:t>
      </w:r>
      <w:r w:rsidR="007B23C8">
        <w:t>(Moses fasted for 40 days)</w:t>
      </w:r>
    </w:p>
    <w:p w14:paraId="6E0A6067" w14:textId="77777777" w:rsidR="002F5600" w:rsidRPr="002F5600" w:rsidRDefault="0062462C" w:rsidP="002F5600">
      <w:pPr>
        <w:pStyle w:val="NoSpacing"/>
        <w:numPr>
          <w:ilvl w:val="0"/>
          <w:numId w:val="9"/>
        </w:numPr>
        <w:rPr>
          <w:b/>
        </w:rPr>
      </w:pPr>
      <w:r>
        <w:rPr>
          <w:b/>
        </w:rPr>
        <w:t xml:space="preserve">Luke 4:1 </w:t>
      </w:r>
      <w:r w:rsidR="002F5600" w:rsidRPr="002F5600">
        <w:rPr>
          <w:b/>
        </w:rPr>
        <w:t>And Jesus being full of the Holy Ghost returned from Jordan, and was led by the Spirit into the wilderness,</w:t>
      </w:r>
    </w:p>
    <w:p w14:paraId="1F21419C" w14:textId="77777777" w:rsidR="0062462C" w:rsidRPr="002F5600" w:rsidRDefault="002F5600" w:rsidP="002F5600">
      <w:pPr>
        <w:pStyle w:val="NoSpacing"/>
        <w:ind w:left="720"/>
        <w:rPr>
          <w:b/>
        </w:rPr>
      </w:pPr>
      <w:r>
        <w:rPr>
          <w:b/>
        </w:rPr>
        <w:t>:</w:t>
      </w:r>
      <w:r w:rsidRPr="002F5600">
        <w:rPr>
          <w:b/>
        </w:rPr>
        <w:t>2</w:t>
      </w:r>
      <w:r>
        <w:rPr>
          <w:b/>
        </w:rPr>
        <w:t xml:space="preserve"> </w:t>
      </w:r>
      <w:r w:rsidRPr="002F5600">
        <w:rPr>
          <w:b/>
        </w:rPr>
        <w:t xml:space="preserve">Being forty days tempted of the devil. And in those </w:t>
      </w:r>
      <w:proofErr w:type="gramStart"/>
      <w:r w:rsidRPr="002F5600">
        <w:rPr>
          <w:b/>
        </w:rPr>
        <w:t>days</w:t>
      </w:r>
      <w:proofErr w:type="gramEnd"/>
      <w:r w:rsidRPr="002F5600">
        <w:rPr>
          <w:b/>
        </w:rPr>
        <w:t xml:space="preserve"> he did eat nothing: and when they were ended, he afterward hungered. </w:t>
      </w:r>
      <w:r w:rsidR="00A506E2">
        <w:t>(</w:t>
      </w:r>
      <w:r w:rsidR="001653B7">
        <w:t>E</w:t>
      </w:r>
      <w:r w:rsidR="00A506E2">
        <w:t xml:space="preserve">ven POWERFUL prophets Daniel and Ezra fasted seven </w:t>
      </w:r>
      <w:proofErr w:type="gramStart"/>
      <w:r w:rsidR="00A506E2">
        <w:t>days, but</w:t>
      </w:r>
      <w:proofErr w:type="gramEnd"/>
      <w:r w:rsidR="00A506E2">
        <w:t xml:space="preserve"> were not on t</w:t>
      </w:r>
      <w:r w:rsidR="0044420A">
        <w:t>he Prophet’s</w:t>
      </w:r>
      <w:r w:rsidR="00A506E2">
        <w:t xml:space="preserve"> </w:t>
      </w:r>
      <w:r w:rsidR="006F6CB5">
        <w:t xml:space="preserve">and Moses’ </w:t>
      </w:r>
      <w:r w:rsidR="00A506E2">
        <w:t>level</w:t>
      </w:r>
      <w:r w:rsidR="006F6CB5">
        <w:t xml:space="preserve">.  </w:t>
      </w:r>
      <w:r w:rsidR="009577B1" w:rsidRPr="001653B7">
        <w:rPr>
          <w:b/>
        </w:rPr>
        <w:t>*</w:t>
      </w:r>
      <w:r w:rsidR="006F6CB5">
        <w:t xml:space="preserve">Elijah </w:t>
      </w:r>
      <w:r w:rsidR="007B23C8">
        <w:t xml:space="preserve">also </w:t>
      </w:r>
      <w:r w:rsidR="006F6CB5">
        <w:t xml:space="preserve">fasted </w:t>
      </w:r>
      <w:r w:rsidR="009577B1">
        <w:t xml:space="preserve">for </w:t>
      </w:r>
      <w:r w:rsidR="007B23C8">
        <w:t xml:space="preserve">40 </w:t>
      </w:r>
      <w:proofErr w:type="gramStart"/>
      <w:r w:rsidR="007B23C8">
        <w:t>days, but</w:t>
      </w:r>
      <w:proofErr w:type="gramEnd"/>
      <w:r w:rsidR="007B23C8">
        <w:t xml:space="preserve"> was still NOT the equal of Moses</w:t>
      </w:r>
      <w:r w:rsidR="006F6CB5">
        <w:t xml:space="preserve"> nor The Prophet</w:t>
      </w:r>
      <w:r w:rsidR="007B23C8">
        <w:t>, even as BLESSED and extraordinary</w:t>
      </w:r>
      <w:r w:rsidR="009577B1">
        <w:t xml:space="preserve"> as Elijah was</w:t>
      </w:r>
      <w:r w:rsidR="006F6CB5">
        <w:t>.</w:t>
      </w:r>
      <w:r w:rsidR="00A506E2">
        <w:t xml:space="preserve">) </w:t>
      </w:r>
    </w:p>
    <w:p w14:paraId="59DED09E" w14:textId="77777777" w:rsidR="0062462C" w:rsidRPr="0062462C" w:rsidRDefault="0062462C" w:rsidP="0062462C">
      <w:pPr>
        <w:pStyle w:val="NoSpacing"/>
        <w:ind w:left="720"/>
        <w:rPr>
          <w:b/>
        </w:rPr>
      </w:pPr>
    </w:p>
    <w:p w14:paraId="53F61A29" w14:textId="77777777" w:rsidR="009577B1" w:rsidRDefault="00A506E2" w:rsidP="0062462C">
      <w:pPr>
        <w:pStyle w:val="NoSpacing"/>
      </w:pPr>
      <w:r>
        <w:t>(7)</w:t>
      </w:r>
      <w:r w:rsidR="009577B1">
        <w:t xml:space="preserve"> </w:t>
      </w:r>
      <w:r w:rsidR="00294230">
        <w:t xml:space="preserve">Moses and the Prophet set up Seventy </w:t>
      </w:r>
      <w:r w:rsidR="000702FF">
        <w:t xml:space="preserve">(70) </w:t>
      </w:r>
      <w:proofErr w:type="gramStart"/>
      <w:r w:rsidR="00294230">
        <w:t xml:space="preserve">leaders </w:t>
      </w:r>
      <w:r w:rsidR="000702FF">
        <w:t>,</w:t>
      </w:r>
      <w:proofErr w:type="gramEnd"/>
      <w:r w:rsidR="000702FF">
        <w:t xml:space="preserve"> and </w:t>
      </w:r>
      <w:r w:rsidR="002007E5">
        <w:t>the 70</w:t>
      </w:r>
      <w:r w:rsidR="001653B7">
        <w:t xml:space="preserve"> </w:t>
      </w:r>
      <w:r w:rsidR="000702FF">
        <w:t xml:space="preserve">ALSO </w:t>
      </w:r>
      <w:r w:rsidR="00BF3AD5">
        <w:t xml:space="preserve">all </w:t>
      </w:r>
      <w:r w:rsidR="001653B7">
        <w:t>received of their spirit</w:t>
      </w:r>
      <w:r>
        <w:t xml:space="preserve">:  </w:t>
      </w:r>
    </w:p>
    <w:p w14:paraId="23566BCA" w14:textId="77777777" w:rsidR="001653B7" w:rsidRPr="001653B7" w:rsidRDefault="009577B1" w:rsidP="009577B1">
      <w:pPr>
        <w:pStyle w:val="NoSpacing"/>
        <w:numPr>
          <w:ilvl w:val="0"/>
          <w:numId w:val="11"/>
        </w:numPr>
      </w:pPr>
      <w:r>
        <w:rPr>
          <w:b/>
        </w:rPr>
        <w:t xml:space="preserve">Numbers 11:24 </w:t>
      </w:r>
      <w:r w:rsidRPr="002F5600">
        <w:rPr>
          <w:b/>
        </w:rPr>
        <w:t xml:space="preserve">And Moses went out, and told the people the words of the LORD, and gathered the seventy men of the elders of the </w:t>
      </w:r>
      <w:proofErr w:type="gramStart"/>
      <w:r w:rsidRPr="002F5600">
        <w:rPr>
          <w:b/>
        </w:rPr>
        <w:t>people, and</w:t>
      </w:r>
      <w:proofErr w:type="gramEnd"/>
      <w:r w:rsidRPr="002F5600">
        <w:rPr>
          <w:b/>
        </w:rPr>
        <w:t xml:space="preserve"> set them round about the tabernacle.</w:t>
      </w:r>
      <w:r w:rsidR="002F5600">
        <w:rPr>
          <w:b/>
        </w:rPr>
        <w:t xml:space="preserve">  </w:t>
      </w:r>
    </w:p>
    <w:p w14:paraId="4571F681" w14:textId="77777777" w:rsidR="009577B1" w:rsidRPr="001653B7" w:rsidRDefault="001653B7" w:rsidP="001653B7">
      <w:pPr>
        <w:pStyle w:val="NoSpacing"/>
        <w:ind w:left="720"/>
        <w:rPr>
          <w:b/>
        </w:rPr>
      </w:pPr>
      <w:r>
        <w:rPr>
          <w:b/>
        </w:rPr>
        <w:t>:</w:t>
      </w:r>
      <w:r w:rsidRPr="001653B7">
        <w:rPr>
          <w:b/>
        </w:rPr>
        <w:t>25</w:t>
      </w:r>
      <w:r>
        <w:rPr>
          <w:b/>
        </w:rPr>
        <w:t xml:space="preserve"> </w:t>
      </w:r>
      <w:r w:rsidRPr="001653B7">
        <w:rPr>
          <w:b/>
        </w:rPr>
        <w:t xml:space="preserve">And the LORD came down in a cloud, and </w:t>
      </w:r>
      <w:proofErr w:type="spellStart"/>
      <w:r w:rsidRPr="001653B7">
        <w:rPr>
          <w:b/>
        </w:rPr>
        <w:t>spake</w:t>
      </w:r>
      <w:proofErr w:type="spellEnd"/>
      <w:r w:rsidRPr="001653B7">
        <w:rPr>
          <w:b/>
        </w:rPr>
        <w:t xml:space="preserve"> unto him, and took of the spirit that was upon him, and gave it unto the seventy elders: and it came to pass, that, when the spirit rested upon them, they prophesied, and did not cease. </w:t>
      </w:r>
      <w:r>
        <w:t>(Moses</w:t>
      </w:r>
      <w:r w:rsidR="000702FF">
        <w:t>,</w:t>
      </w:r>
      <w:r>
        <w:t xml:space="preserve"> and </w:t>
      </w:r>
      <w:r w:rsidR="000702FF">
        <w:t>seventy (</w:t>
      </w:r>
      <w:r>
        <w:t>70</w:t>
      </w:r>
      <w:r w:rsidR="000702FF">
        <w:t>)</w:t>
      </w:r>
      <w:r>
        <w:t xml:space="preserve"> elders</w:t>
      </w:r>
      <w:r w:rsidR="000702FF">
        <w:t>.</w:t>
      </w:r>
      <w:r w:rsidR="002F5600" w:rsidRPr="002F5600">
        <w:t>)</w:t>
      </w:r>
    </w:p>
    <w:p w14:paraId="400A8FB3" w14:textId="77777777" w:rsidR="009577B1" w:rsidRDefault="001653B7" w:rsidP="0085469E">
      <w:pPr>
        <w:pStyle w:val="NoSpacing"/>
        <w:numPr>
          <w:ilvl w:val="0"/>
          <w:numId w:val="11"/>
        </w:numPr>
        <w:rPr>
          <w:b/>
        </w:rPr>
      </w:pPr>
      <w:r>
        <w:rPr>
          <w:b/>
        </w:rPr>
        <w:t xml:space="preserve">Luke 10:1 </w:t>
      </w:r>
      <w:r w:rsidR="0085469E" w:rsidRPr="0085469E">
        <w:rPr>
          <w:b/>
        </w:rPr>
        <w:t xml:space="preserve">After these things the Lord appointed other seventy </w:t>
      </w:r>
      <w:proofErr w:type="gramStart"/>
      <w:r w:rsidR="0085469E" w:rsidRPr="0085469E">
        <w:rPr>
          <w:b/>
        </w:rPr>
        <w:t>also, and</w:t>
      </w:r>
      <w:proofErr w:type="gramEnd"/>
      <w:r w:rsidR="0085469E" w:rsidRPr="0085469E">
        <w:rPr>
          <w:b/>
        </w:rPr>
        <w:t xml:space="preserve"> sent them two and two before his face into every city and place, whither he himself would come.</w:t>
      </w:r>
    </w:p>
    <w:p w14:paraId="7037A1E3" w14:textId="77777777" w:rsidR="0085469E" w:rsidRPr="009577B1" w:rsidRDefault="0085469E" w:rsidP="0085469E">
      <w:pPr>
        <w:pStyle w:val="NoSpacing"/>
        <w:ind w:left="720"/>
        <w:rPr>
          <w:b/>
        </w:rPr>
      </w:pPr>
      <w:r>
        <w:rPr>
          <w:b/>
        </w:rPr>
        <w:t xml:space="preserve">:19 </w:t>
      </w:r>
      <w:r w:rsidRPr="0085469E">
        <w:rPr>
          <w:b/>
        </w:rPr>
        <w:t>Behold, I give unto you power to tread on serpents and scorpions, and over all the power of the enemy: and nothing shall by any means hurt you.</w:t>
      </w:r>
      <w:r>
        <w:rPr>
          <w:b/>
        </w:rPr>
        <w:t xml:space="preserve"> </w:t>
      </w:r>
      <w:r w:rsidR="00294230">
        <w:t>(T</w:t>
      </w:r>
      <w:r w:rsidR="002E6426">
        <w:t>he Prophet</w:t>
      </w:r>
      <w:r w:rsidR="00AF6252">
        <w:t xml:space="preserve">, </w:t>
      </w:r>
      <w:r w:rsidRPr="0085469E">
        <w:t xml:space="preserve">and </w:t>
      </w:r>
      <w:r w:rsidR="002E6426">
        <w:t xml:space="preserve">His </w:t>
      </w:r>
      <w:r w:rsidR="00AF6252">
        <w:t xml:space="preserve">70 </w:t>
      </w:r>
      <w:r w:rsidRPr="0085469E">
        <w:t>disciples)</w:t>
      </w:r>
    </w:p>
    <w:p w14:paraId="214A75D5" w14:textId="77777777" w:rsidR="009577B1" w:rsidRDefault="009577B1" w:rsidP="009577B1">
      <w:pPr>
        <w:pStyle w:val="NoSpacing"/>
        <w:rPr>
          <w:b/>
        </w:rPr>
      </w:pPr>
    </w:p>
    <w:p w14:paraId="4097234D" w14:textId="77777777" w:rsidR="0074485E" w:rsidRDefault="00A506E2" w:rsidP="009577B1">
      <w:pPr>
        <w:pStyle w:val="NoSpacing"/>
      </w:pPr>
      <w:r>
        <w:t>(8)</w:t>
      </w:r>
      <w:r w:rsidR="0074485E">
        <w:t xml:space="preserve"> </w:t>
      </w:r>
      <w:r w:rsidR="005869CF">
        <w:t>Moses and the Prophet</w:t>
      </w:r>
      <w:r w:rsidR="0074485E">
        <w:t xml:space="preserve"> </w:t>
      </w:r>
      <w:r>
        <w:t xml:space="preserve">elevated Israel’s understanding of The </w:t>
      </w:r>
      <w:proofErr w:type="gramStart"/>
      <w:r>
        <w:t>Most High</w:t>
      </w:r>
      <w:proofErr w:type="gramEnd"/>
      <w:r>
        <w:t xml:space="preserve"> </w:t>
      </w:r>
      <w:r w:rsidR="0074485E">
        <w:t>and His will</w:t>
      </w:r>
      <w:r w:rsidR="00AF6252">
        <w:t>,</w:t>
      </w:r>
      <w:r w:rsidR="0074485E">
        <w:t xml:space="preserve"> above ALL</w:t>
      </w:r>
      <w:r>
        <w:t xml:space="preserve"> their predecessors, and were the standard even after they departed: </w:t>
      </w:r>
    </w:p>
    <w:p w14:paraId="01322049" w14:textId="77777777" w:rsidR="00C17DC1" w:rsidRPr="00C17DC1" w:rsidRDefault="00A506E2" w:rsidP="00C17DC1">
      <w:pPr>
        <w:pStyle w:val="NoSpacing"/>
        <w:numPr>
          <w:ilvl w:val="0"/>
          <w:numId w:val="13"/>
        </w:numPr>
        <w:rPr>
          <w:b/>
        </w:rPr>
      </w:pPr>
      <w:r w:rsidRPr="0062462C">
        <w:rPr>
          <w:b/>
        </w:rPr>
        <w:t>Deuteronomy</w:t>
      </w:r>
      <w:r w:rsidR="00C17DC1">
        <w:rPr>
          <w:b/>
        </w:rPr>
        <w:t xml:space="preserve"> 34:9 </w:t>
      </w:r>
      <w:r w:rsidR="00C17DC1" w:rsidRPr="00C17DC1">
        <w:rPr>
          <w:b/>
        </w:rPr>
        <w:t xml:space="preserve">And Joshua the son of Nun was full of the spirit of wisdom; for Moses had laid his hands upon him: and the children of Israel hearkened unto </w:t>
      </w:r>
      <w:proofErr w:type="gramStart"/>
      <w:r w:rsidR="00C17DC1" w:rsidRPr="00C17DC1">
        <w:rPr>
          <w:b/>
        </w:rPr>
        <w:t>him, and</w:t>
      </w:r>
      <w:proofErr w:type="gramEnd"/>
      <w:r w:rsidR="00C17DC1" w:rsidRPr="00C17DC1">
        <w:rPr>
          <w:b/>
        </w:rPr>
        <w:t xml:space="preserve"> did as the LORD commanded Moses.</w:t>
      </w:r>
    </w:p>
    <w:p w14:paraId="7B0D45CA" w14:textId="77777777" w:rsidR="00C17DC1" w:rsidRPr="00C17DC1" w:rsidRDefault="00C17DC1" w:rsidP="00C17DC1">
      <w:pPr>
        <w:pStyle w:val="NoSpacing"/>
        <w:numPr>
          <w:ilvl w:val="0"/>
          <w:numId w:val="13"/>
        </w:numPr>
        <w:rPr>
          <w:b/>
        </w:rPr>
      </w:pPr>
      <w:r>
        <w:rPr>
          <w:b/>
        </w:rPr>
        <w:lastRenderedPageBreak/>
        <w:t xml:space="preserve">Acts 1:8 </w:t>
      </w:r>
      <w:r w:rsidRPr="00C17DC1">
        <w:rPr>
          <w:b/>
        </w:rPr>
        <w:t>But ye shall receive power, after that the Holy Ghost is come upon you: and ye shall be witnesses unto me both in Jerusalem, and in all Judaea, and in Samaria, and unto the uttermost part of the earth.</w:t>
      </w:r>
      <w:r>
        <w:t xml:space="preserve"> </w:t>
      </w:r>
      <w:r w:rsidR="00A506E2">
        <w:t xml:space="preserve">  </w:t>
      </w:r>
      <w:r>
        <w:t>(</w:t>
      </w:r>
      <w:r w:rsidR="005869CF">
        <w:t>T</w:t>
      </w:r>
      <w:r w:rsidR="0031582F">
        <w:t>he Prophet</w:t>
      </w:r>
      <w:r w:rsidR="005869CF">
        <w:t xml:space="preserve"> is the Holy Spirit</w:t>
      </w:r>
      <w:r w:rsidR="00AF6252">
        <w:t>, and was the standard by which the true disciples observed and taught</w:t>
      </w:r>
      <w:r w:rsidR="005869CF">
        <w:t>:</w:t>
      </w:r>
      <w:r>
        <w:t xml:space="preserve"> </w:t>
      </w:r>
      <w:r w:rsidRPr="00AF6252">
        <w:rPr>
          <w:b/>
        </w:rPr>
        <w:t xml:space="preserve">Acts 3:19-20, John 14:16-18, </w:t>
      </w:r>
      <w:proofErr w:type="spellStart"/>
      <w:r w:rsidR="00AF6252" w:rsidRPr="00AF6252">
        <w:rPr>
          <w:b/>
        </w:rPr>
        <w:t>IICorinthians</w:t>
      </w:r>
      <w:proofErr w:type="spellEnd"/>
      <w:r w:rsidR="00AF6252" w:rsidRPr="00AF6252">
        <w:rPr>
          <w:b/>
        </w:rPr>
        <w:t xml:space="preserve"> 4:5</w:t>
      </w:r>
      <w:r w:rsidR="00AF6252">
        <w:t xml:space="preserve">, </w:t>
      </w:r>
      <w:r>
        <w:t xml:space="preserve">etc.) </w:t>
      </w:r>
    </w:p>
    <w:p w14:paraId="473B5C35" w14:textId="77777777" w:rsidR="00C17DC1" w:rsidRDefault="00C17DC1" w:rsidP="00C17DC1">
      <w:pPr>
        <w:pStyle w:val="NoSpacing"/>
      </w:pPr>
    </w:p>
    <w:p w14:paraId="4B4D2C01" w14:textId="11305321" w:rsidR="00002A94" w:rsidRDefault="00A506E2" w:rsidP="00C17DC1">
      <w:pPr>
        <w:pStyle w:val="NoSpacing"/>
      </w:pPr>
      <w:r>
        <w:t>(9)</w:t>
      </w:r>
      <w:r w:rsidR="00C17DC1">
        <w:t xml:space="preserve"> </w:t>
      </w:r>
      <w:r>
        <w:t xml:space="preserve">Moses </w:t>
      </w:r>
      <w:r w:rsidR="005869CF">
        <w:t>&amp; the Prophet</w:t>
      </w:r>
      <w:r>
        <w:t xml:space="preserve"> </w:t>
      </w:r>
      <w:r w:rsidR="00002A94">
        <w:t>are the only men to kno</w:t>
      </w:r>
      <w:r>
        <w:t xml:space="preserve">w </w:t>
      </w:r>
      <w:r w:rsidR="005869CF">
        <w:t xml:space="preserve">the Heavenly Father </w:t>
      </w:r>
      <w:r>
        <w:t>face to face:</w:t>
      </w:r>
    </w:p>
    <w:p w14:paraId="6A9DF887" w14:textId="77777777" w:rsidR="00B10B32" w:rsidRPr="00B10B32" w:rsidRDefault="00A506E2" w:rsidP="00002A94">
      <w:pPr>
        <w:pStyle w:val="NoSpacing"/>
        <w:numPr>
          <w:ilvl w:val="0"/>
          <w:numId w:val="15"/>
        </w:numPr>
        <w:rPr>
          <w:b/>
        </w:rPr>
      </w:pPr>
      <w:r w:rsidRPr="0062462C">
        <w:rPr>
          <w:b/>
        </w:rPr>
        <w:t>Deuteronomy 34:10</w:t>
      </w:r>
      <w:r w:rsidR="00002A94">
        <w:rPr>
          <w:b/>
        </w:rPr>
        <w:t xml:space="preserve"> </w:t>
      </w:r>
      <w:r w:rsidR="00B10B32" w:rsidRPr="00B10B32">
        <w:rPr>
          <w:b/>
        </w:rPr>
        <w:t>And there arose not a prophet since in Israel like unto Moses, whom the LORD knew face to face,</w:t>
      </w:r>
      <w:r w:rsidR="00AF6252">
        <w:t xml:space="preserve"> </w:t>
      </w:r>
      <w:r w:rsidR="00B10B32">
        <w:t xml:space="preserve">(No man as close to the Father as </w:t>
      </w:r>
      <w:proofErr w:type="gramStart"/>
      <w:r w:rsidR="00B10B32">
        <w:t>Moses</w:t>
      </w:r>
      <w:r w:rsidR="00AF6252">
        <w:t>, and</w:t>
      </w:r>
      <w:proofErr w:type="gramEnd"/>
      <w:r w:rsidR="00AF6252">
        <w:t xml:space="preserve"> SAW His body and back.</w:t>
      </w:r>
      <w:r w:rsidR="00B10B32">
        <w:t>)</w:t>
      </w:r>
    </w:p>
    <w:p w14:paraId="49544EE6" w14:textId="77777777" w:rsidR="00B10B32" w:rsidRPr="00B10B32" w:rsidRDefault="00A506E2" w:rsidP="00002A94">
      <w:pPr>
        <w:pStyle w:val="NoSpacing"/>
        <w:numPr>
          <w:ilvl w:val="0"/>
          <w:numId w:val="15"/>
        </w:numPr>
        <w:rPr>
          <w:b/>
        </w:rPr>
      </w:pPr>
      <w:r w:rsidRPr="0062462C">
        <w:rPr>
          <w:b/>
        </w:rPr>
        <w:t>John 6:46</w:t>
      </w:r>
      <w:r w:rsidR="00B10B32">
        <w:t xml:space="preserve"> </w:t>
      </w:r>
      <w:r w:rsidR="00B10B32" w:rsidRPr="00B10B32">
        <w:rPr>
          <w:b/>
        </w:rPr>
        <w:t>Not that any man hath seen the Father, save he which is of God, he hath seen the Father.</w:t>
      </w:r>
      <w:r w:rsidR="00B10B32">
        <w:rPr>
          <w:b/>
        </w:rPr>
        <w:t xml:space="preserve">  </w:t>
      </w:r>
      <w:r w:rsidR="00B10B32" w:rsidRPr="00B10B32">
        <w:t xml:space="preserve">(No man has seen the Father </w:t>
      </w:r>
      <w:r w:rsidR="00AF6252">
        <w:t xml:space="preserve">completely </w:t>
      </w:r>
      <w:r w:rsidR="00B10B32" w:rsidRPr="00B10B32">
        <w:t xml:space="preserve">face </w:t>
      </w:r>
      <w:r w:rsidR="0031582F">
        <w:t>to face and lived</w:t>
      </w:r>
      <w:r w:rsidR="00AF6252">
        <w:t>,</w:t>
      </w:r>
      <w:r w:rsidR="0031582F">
        <w:t xml:space="preserve"> except the Prophet</w:t>
      </w:r>
      <w:r w:rsidR="00B10B32" w:rsidRPr="00B10B32">
        <w:t>.)</w:t>
      </w:r>
    </w:p>
    <w:p w14:paraId="4263B10F" w14:textId="77777777" w:rsidR="00B10B32" w:rsidRPr="00B10B32" w:rsidRDefault="00B10B32" w:rsidP="00B10B32">
      <w:pPr>
        <w:pStyle w:val="NoSpacing"/>
        <w:ind w:left="720"/>
        <w:rPr>
          <w:b/>
        </w:rPr>
      </w:pPr>
    </w:p>
    <w:p w14:paraId="058C6EAF" w14:textId="77777777" w:rsidR="0041202C" w:rsidRDefault="00A506E2" w:rsidP="00B10B32">
      <w:pPr>
        <w:pStyle w:val="NoSpacing"/>
      </w:pPr>
      <w:r>
        <w:t>(10)</w:t>
      </w:r>
      <w:r w:rsidR="00B10B32">
        <w:t xml:space="preserve"> </w:t>
      </w:r>
      <w:r>
        <w:t>Moses was kin</w:t>
      </w:r>
      <w:r w:rsidR="005869CF">
        <w:t xml:space="preserve">g of </w:t>
      </w:r>
      <w:proofErr w:type="gramStart"/>
      <w:r w:rsidR="005869CF">
        <w:t>Israel,</w:t>
      </w:r>
      <w:proofErr w:type="gramEnd"/>
      <w:r w:rsidR="005869CF">
        <w:t xml:space="preserve"> the Prophet</w:t>
      </w:r>
      <w:r>
        <w:t xml:space="preserve"> is</w:t>
      </w:r>
      <w:r w:rsidR="005869CF">
        <w:t xml:space="preserve"> Israel’s eternal</w:t>
      </w:r>
      <w:r>
        <w:t xml:space="preserve"> King: </w:t>
      </w:r>
    </w:p>
    <w:p w14:paraId="777EE811" w14:textId="77777777" w:rsidR="0041202C" w:rsidRPr="0041202C" w:rsidRDefault="0041202C" w:rsidP="0041202C">
      <w:pPr>
        <w:pStyle w:val="NoSpacing"/>
        <w:numPr>
          <w:ilvl w:val="0"/>
          <w:numId w:val="17"/>
        </w:numPr>
        <w:rPr>
          <w:b/>
        </w:rPr>
      </w:pPr>
      <w:r>
        <w:rPr>
          <w:b/>
        </w:rPr>
        <w:t xml:space="preserve">Deuteronomy 33:4 </w:t>
      </w:r>
      <w:r w:rsidRPr="0041202C">
        <w:rPr>
          <w:b/>
        </w:rPr>
        <w:t>Moses commanded us a law, even the inheritance of the congregation of Jacob.</w:t>
      </w:r>
    </w:p>
    <w:p w14:paraId="5A99D2BA" w14:textId="77777777" w:rsidR="0041202C" w:rsidRDefault="0041202C" w:rsidP="0041202C">
      <w:pPr>
        <w:pStyle w:val="NoSpacing"/>
        <w:ind w:left="720"/>
        <w:rPr>
          <w:b/>
        </w:rPr>
      </w:pPr>
      <w:r>
        <w:rPr>
          <w:b/>
        </w:rPr>
        <w:t>:</w:t>
      </w:r>
      <w:r w:rsidRPr="0041202C">
        <w:rPr>
          <w:b/>
        </w:rPr>
        <w:t>5</w:t>
      </w:r>
      <w:r>
        <w:rPr>
          <w:b/>
        </w:rPr>
        <w:t xml:space="preserve"> </w:t>
      </w:r>
      <w:r w:rsidR="00AF6252">
        <w:rPr>
          <w:b/>
        </w:rPr>
        <w:t>And he was KING</w:t>
      </w:r>
      <w:r w:rsidRPr="0041202C">
        <w:rPr>
          <w:b/>
        </w:rPr>
        <w:t xml:space="preserve"> in Jeshurun, when the heads of the people and the tribes of Israel were gathered together.   </w:t>
      </w:r>
      <w:r w:rsidRPr="0041202C">
        <w:t xml:space="preserve">(Moses was king, NO OTHER PROPHET WAS KING.  For gainsayers, if David was Israel’s eternal king and savior, why was David promised the Messiah and King would be his </w:t>
      </w:r>
      <w:r w:rsidR="005869CF">
        <w:t xml:space="preserve">direct </w:t>
      </w:r>
      <w:r w:rsidRPr="0041202C">
        <w:t xml:space="preserve">descendant, </w:t>
      </w:r>
      <w:proofErr w:type="spellStart"/>
      <w:r w:rsidRPr="0041202C">
        <w:rPr>
          <w:b/>
        </w:rPr>
        <w:t>IISamuel</w:t>
      </w:r>
      <w:proofErr w:type="spellEnd"/>
      <w:r w:rsidRPr="0041202C">
        <w:rPr>
          <w:b/>
        </w:rPr>
        <w:t xml:space="preserve"> 7:13-14</w:t>
      </w:r>
      <w:r w:rsidR="005869CF">
        <w:rPr>
          <w:b/>
        </w:rPr>
        <w:t>, Isaiah 11:</w:t>
      </w:r>
      <w:r w:rsidR="00C00EC4">
        <w:rPr>
          <w:b/>
        </w:rPr>
        <w:t>1-</w:t>
      </w:r>
      <w:r w:rsidR="005869CF">
        <w:rPr>
          <w:b/>
        </w:rPr>
        <w:t>5</w:t>
      </w:r>
      <w:r w:rsidRPr="0041202C">
        <w:t xml:space="preserve">.  Why did David call Him Lord, </w:t>
      </w:r>
      <w:r w:rsidRPr="0041202C">
        <w:rPr>
          <w:b/>
        </w:rPr>
        <w:t>Psalms 110:1</w:t>
      </w:r>
      <w:r w:rsidRPr="0041202C">
        <w:t>?)</w:t>
      </w:r>
    </w:p>
    <w:p w14:paraId="5A3621D4" w14:textId="77777777" w:rsidR="0041202C" w:rsidRPr="0041202C" w:rsidRDefault="0041202C" w:rsidP="0041202C">
      <w:pPr>
        <w:pStyle w:val="NoSpacing"/>
        <w:numPr>
          <w:ilvl w:val="0"/>
          <w:numId w:val="17"/>
        </w:numPr>
        <w:rPr>
          <w:b/>
        </w:rPr>
      </w:pPr>
      <w:r>
        <w:rPr>
          <w:b/>
        </w:rPr>
        <w:t xml:space="preserve">Zechariah 9:9 </w:t>
      </w:r>
      <w:r w:rsidRPr="0041202C">
        <w:rPr>
          <w:b/>
        </w:rPr>
        <w:t xml:space="preserve">Rejoice greatly, O daughter of Zion; shout, O daughter of Jerusalem: behold, thy King cometh unto thee: he is just, and having salvation; lowly, and riding upon an ass, and upon a colt the foal of an ass. </w:t>
      </w:r>
      <w:r>
        <w:t>(</w:t>
      </w:r>
      <w:r w:rsidR="0071774F">
        <w:t>The Prophet</w:t>
      </w:r>
      <w:r w:rsidR="00AF6252">
        <w:t xml:space="preserve"> is King</w:t>
      </w:r>
      <w:r w:rsidR="00C00EC4">
        <w:t>,</w:t>
      </w:r>
      <w:r w:rsidR="0071774F">
        <w:t xml:space="preserve"> as </w:t>
      </w:r>
      <w:r w:rsidR="00C00EC4">
        <w:t xml:space="preserve">was </w:t>
      </w:r>
      <w:r w:rsidR="00AF6252">
        <w:t>Moses wa</w:t>
      </w:r>
      <w:r w:rsidR="0071774F">
        <w:t xml:space="preserve">s king, but </w:t>
      </w:r>
      <w:r w:rsidR="00AF6252">
        <w:t>He’s also Israel’s ETERNAL K</w:t>
      </w:r>
      <w:r w:rsidR="0071774F">
        <w:t xml:space="preserve">ing!  </w:t>
      </w:r>
      <w:r w:rsidRPr="00AF6252">
        <w:rPr>
          <w:b/>
        </w:rPr>
        <w:t xml:space="preserve">Genesis 49:11, Micah 5:2, Isaiah </w:t>
      </w:r>
      <w:r w:rsidR="00C72434" w:rsidRPr="00AF6252">
        <w:rPr>
          <w:b/>
        </w:rPr>
        <w:t>9:6-7, Psalms 2:11-12, John 19:15</w:t>
      </w:r>
      <w:r w:rsidR="00C72434">
        <w:t>, etc.</w:t>
      </w:r>
      <w:r>
        <w:t>)</w:t>
      </w:r>
    </w:p>
    <w:p w14:paraId="69BCB04F" w14:textId="77777777" w:rsidR="0041202C" w:rsidRDefault="0041202C" w:rsidP="0041202C">
      <w:pPr>
        <w:pStyle w:val="NoSpacing"/>
        <w:ind w:left="720"/>
        <w:rPr>
          <w:b/>
        </w:rPr>
      </w:pPr>
    </w:p>
    <w:p w14:paraId="06C4AEEE" w14:textId="77777777" w:rsidR="00C72434" w:rsidRDefault="00A506E2" w:rsidP="0041202C">
      <w:pPr>
        <w:pStyle w:val="NoSpacing"/>
      </w:pPr>
      <w:r>
        <w:t>(11)</w:t>
      </w:r>
      <w:r w:rsidR="0041202C">
        <w:t xml:space="preserve"> </w:t>
      </w:r>
      <w:r>
        <w:t>Both performed more miraculous works</w:t>
      </w:r>
      <w:r w:rsidR="0041202C">
        <w:t xml:space="preserve"> than any of the</w:t>
      </w:r>
      <w:r>
        <w:t xml:space="preserve"> prophets:  </w:t>
      </w:r>
    </w:p>
    <w:p w14:paraId="427786F9" w14:textId="77777777" w:rsidR="00A506E2" w:rsidRPr="00C72434" w:rsidRDefault="00A506E2" w:rsidP="00C72434">
      <w:pPr>
        <w:pStyle w:val="NoSpacing"/>
        <w:numPr>
          <w:ilvl w:val="0"/>
          <w:numId w:val="18"/>
        </w:numPr>
        <w:rPr>
          <w:b/>
        </w:rPr>
      </w:pPr>
      <w:r w:rsidRPr="0041202C">
        <w:rPr>
          <w:b/>
        </w:rPr>
        <w:t>Exodus 9:8-33</w:t>
      </w:r>
      <w:r w:rsidR="00C72434">
        <w:t xml:space="preserve"> (some of Moses’ miracles)</w:t>
      </w:r>
    </w:p>
    <w:p w14:paraId="7E81E63B" w14:textId="77777777" w:rsidR="00C72434" w:rsidRDefault="00C72434" w:rsidP="00C72434">
      <w:pPr>
        <w:pStyle w:val="NoSpacing"/>
        <w:numPr>
          <w:ilvl w:val="0"/>
          <w:numId w:val="18"/>
        </w:numPr>
        <w:rPr>
          <w:b/>
        </w:rPr>
      </w:pPr>
      <w:r>
        <w:rPr>
          <w:b/>
        </w:rPr>
        <w:t xml:space="preserve">John 21:25 </w:t>
      </w:r>
      <w:r w:rsidRPr="00C72434">
        <w:rPr>
          <w:b/>
        </w:rPr>
        <w:t xml:space="preserve">And there are also many other things which Jesus did, the which, if they should be written </w:t>
      </w:r>
      <w:proofErr w:type="gramStart"/>
      <w:r w:rsidRPr="00C72434">
        <w:rPr>
          <w:b/>
        </w:rPr>
        <w:t>every one</w:t>
      </w:r>
      <w:proofErr w:type="gramEnd"/>
      <w:r w:rsidRPr="00C72434">
        <w:rPr>
          <w:b/>
        </w:rPr>
        <w:t>, I suppose that even the world itself could not contain the books that should be written. Amen.</w:t>
      </w:r>
      <w:r>
        <w:rPr>
          <w:b/>
        </w:rPr>
        <w:t xml:space="preserve"> </w:t>
      </w:r>
      <w:r w:rsidR="00AF6252">
        <w:t xml:space="preserve"> (C</w:t>
      </w:r>
      <w:r>
        <w:t xml:space="preserve">ountless miracles </w:t>
      </w:r>
      <w:r w:rsidR="003E4165">
        <w:t xml:space="preserve">and mighty works </w:t>
      </w:r>
      <w:r>
        <w:t>performed by the Prophet)</w:t>
      </w:r>
    </w:p>
    <w:p w14:paraId="586A553A" w14:textId="77777777" w:rsidR="00C72434" w:rsidRDefault="00C72434" w:rsidP="00C72434">
      <w:pPr>
        <w:pStyle w:val="NoSpacing"/>
        <w:ind w:left="720"/>
        <w:rPr>
          <w:b/>
        </w:rPr>
      </w:pPr>
    </w:p>
    <w:p w14:paraId="02546C37" w14:textId="77777777" w:rsidR="00C72434" w:rsidRDefault="00C72434" w:rsidP="00C72434">
      <w:pPr>
        <w:pStyle w:val="NoSpacing"/>
        <w:ind w:left="720"/>
      </w:pPr>
      <w:r>
        <w:rPr>
          <w:b/>
        </w:rPr>
        <w:t>Jeremiah 8:</w:t>
      </w:r>
      <w:r w:rsidRPr="00C72434">
        <w:rPr>
          <w:b/>
        </w:rPr>
        <w:t>22 Is there no balm in Gilead; is there no physician there? why then is not the health of the daughter of my people recovered?</w:t>
      </w:r>
      <w:r w:rsidR="00AF6252">
        <w:t xml:space="preserve">  (T</w:t>
      </w:r>
      <w:r>
        <w:t>he Messiah</w:t>
      </w:r>
      <w:r w:rsidR="00AF6252">
        <w:t xml:space="preserve"> and Physician</w:t>
      </w:r>
      <w:r>
        <w:t xml:space="preserve"> healed an innumerable </w:t>
      </w:r>
      <w:proofErr w:type="gramStart"/>
      <w:r>
        <w:t>amount</w:t>
      </w:r>
      <w:proofErr w:type="gramEnd"/>
      <w:r>
        <w:t xml:space="preserve"> of Israelites.  But those that knew Him in northern Isr</w:t>
      </w:r>
      <w:r w:rsidR="00AF6252">
        <w:t xml:space="preserve">ael rejected Him as much as </w:t>
      </w:r>
      <w:r>
        <w:t>the wicked leaders of Israel</w:t>
      </w:r>
      <w:r w:rsidR="00AF6252">
        <w:t xml:space="preserve"> did, so they witnessed less </w:t>
      </w:r>
      <w:r>
        <w:t>works and miracles</w:t>
      </w:r>
      <w:r w:rsidR="002B3C32">
        <w:t xml:space="preserve">, </w:t>
      </w:r>
      <w:r w:rsidR="002B3C32" w:rsidRPr="00AF6252">
        <w:rPr>
          <w:b/>
        </w:rPr>
        <w:t>Luke 4:23</w:t>
      </w:r>
      <w:r>
        <w:t>.)</w:t>
      </w:r>
    </w:p>
    <w:p w14:paraId="7BC81ACC" w14:textId="77777777" w:rsidR="00C72434" w:rsidRPr="0041202C" w:rsidRDefault="00C72434" w:rsidP="00C72434">
      <w:pPr>
        <w:pStyle w:val="NoSpacing"/>
        <w:ind w:left="720"/>
        <w:rPr>
          <w:b/>
        </w:rPr>
      </w:pPr>
    </w:p>
    <w:p w14:paraId="09CE0BE1" w14:textId="233CD143" w:rsidR="00D337CA" w:rsidRDefault="00A506E2" w:rsidP="00D337CA">
      <w:pPr>
        <w:pStyle w:val="NoSpacing"/>
        <w:rPr>
          <w:rFonts w:cstheme="minorHAnsi"/>
          <w:b/>
          <w:rtl/>
          <w:lang w:bidi="he-IL"/>
        </w:rPr>
      </w:pPr>
      <w:r>
        <w:t>(12) They gathered and delivered the nation for</w:t>
      </w:r>
      <w:r w:rsidR="00D337CA">
        <w:t xml:space="preserve"> Most High God</w:t>
      </w:r>
      <w:r>
        <w:t xml:space="preserve"> </w:t>
      </w:r>
    </w:p>
    <w:p w14:paraId="405DB6F7" w14:textId="6F34B334" w:rsidR="00A22C48" w:rsidRDefault="00A22C48" w:rsidP="00D337CA">
      <w:pPr>
        <w:pStyle w:val="NoSpacing"/>
      </w:pPr>
      <w:r w:rsidRPr="00A22C48">
        <w:rPr>
          <w:b/>
        </w:rPr>
        <w:t>Hosea 12:13 And by a prophet the LORD brought Israel out of Egypt, and by a prophet was he preserved.</w:t>
      </w:r>
      <w:r>
        <w:t xml:space="preserve">  (The LORD through Moses delivered Israel, and established the true worship of the LORD)</w:t>
      </w:r>
    </w:p>
    <w:p w14:paraId="6640FCB1" w14:textId="77777777" w:rsidR="0062335D" w:rsidRDefault="00A506E2" w:rsidP="00A22C48">
      <w:pPr>
        <w:pStyle w:val="NoSpacing"/>
        <w:numPr>
          <w:ilvl w:val="0"/>
          <w:numId w:val="20"/>
        </w:numPr>
      </w:pPr>
      <w:r w:rsidRPr="00B8689D">
        <w:rPr>
          <w:b/>
        </w:rPr>
        <w:t>Genesis 49:10</w:t>
      </w:r>
      <w:r>
        <w:t xml:space="preserve"> </w:t>
      </w:r>
      <w:r w:rsidR="008636ED">
        <w:t>T</w:t>
      </w:r>
      <w:r w:rsidR="008636ED" w:rsidRPr="008636ED">
        <w:rPr>
          <w:b/>
        </w:rPr>
        <w:t xml:space="preserve">he </w:t>
      </w:r>
      <w:proofErr w:type="spellStart"/>
      <w:r w:rsidR="008636ED" w:rsidRPr="008636ED">
        <w:rPr>
          <w:b/>
        </w:rPr>
        <w:t>sceptre</w:t>
      </w:r>
      <w:proofErr w:type="spellEnd"/>
      <w:r w:rsidR="008636ED" w:rsidRPr="008636ED">
        <w:rPr>
          <w:b/>
        </w:rPr>
        <w:t xml:space="preserve"> shall not depart from Judah, nor a lawgiver from between his feet, until Shiloh come; and unto him shall the gathering of the people be.</w:t>
      </w:r>
      <w:r w:rsidR="008636ED">
        <w:t xml:space="preserve">  </w:t>
      </w:r>
      <w:r>
        <w:t>(</w:t>
      </w:r>
      <w:r w:rsidR="008636ED">
        <w:t xml:space="preserve">Prophet’s title or epithet Shiloh in Hebrew </w:t>
      </w:r>
      <w:r>
        <w:t xml:space="preserve">possibly pronounced </w:t>
      </w:r>
      <w:r w:rsidR="008636ED">
        <w:t>(</w:t>
      </w:r>
      <w:r>
        <w:t>Sha-</w:t>
      </w:r>
      <w:proofErr w:type="spellStart"/>
      <w:r>
        <w:t>ya</w:t>
      </w:r>
      <w:proofErr w:type="spellEnd"/>
      <w:r>
        <w:t>-</w:t>
      </w:r>
      <w:proofErr w:type="spellStart"/>
      <w:proofErr w:type="gramStart"/>
      <w:r>
        <w:t>lah</w:t>
      </w:r>
      <w:proofErr w:type="spellEnd"/>
      <w:r>
        <w:t xml:space="preserve"> </w:t>
      </w:r>
      <w:r w:rsidRPr="00C02F6D">
        <w:rPr>
          <w:rFonts w:hint="cs"/>
          <w:rtl/>
          <w:lang w:bidi="he-IL"/>
        </w:rPr>
        <w:t xml:space="preserve"> </w:t>
      </w:r>
      <w:r>
        <w:rPr>
          <w:rFonts w:hint="cs"/>
          <w:rtl/>
          <w:lang w:bidi="he-IL"/>
        </w:rPr>
        <w:t>שילה</w:t>
      </w:r>
      <w:proofErr w:type="gramEnd"/>
      <w:r>
        <w:t xml:space="preserve">) </w:t>
      </w:r>
      <w:r w:rsidR="00220479">
        <w:t xml:space="preserve">is our eternal King, Lord and Savior, </w:t>
      </w:r>
      <w:r w:rsidRPr="00B8689D">
        <w:rPr>
          <w:b/>
        </w:rPr>
        <w:t>Luke 1:67-79</w:t>
      </w:r>
      <w:r w:rsidR="00081EB9">
        <w:rPr>
          <w:b/>
        </w:rPr>
        <w:t xml:space="preserve">, John 8:31-34, </w:t>
      </w:r>
      <w:r w:rsidR="00E17E65">
        <w:rPr>
          <w:b/>
        </w:rPr>
        <w:t xml:space="preserve">Romans 8:3, Psalms 40:7-8, </w:t>
      </w:r>
      <w:r w:rsidR="00081EB9">
        <w:t>etc</w:t>
      </w:r>
      <w:r>
        <w:t>.</w:t>
      </w:r>
      <w:r w:rsidR="00081EB9">
        <w:t>)</w:t>
      </w:r>
    </w:p>
    <w:p w14:paraId="662AFFC5" w14:textId="77777777" w:rsidR="00C00EC4" w:rsidRDefault="00C00EC4" w:rsidP="00C00EC4">
      <w:pPr>
        <w:pStyle w:val="NoSpacing"/>
      </w:pPr>
    </w:p>
    <w:p w14:paraId="1AA310DF" w14:textId="53CBD71D" w:rsidR="00C00EC4" w:rsidRDefault="003046B9" w:rsidP="003046B9">
      <w:pPr>
        <w:pStyle w:val="NoSpacing"/>
      </w:pPr>
      <w:r>
        <w:t>All praises to our Merciful Eternal Father</w:t>
      </w:r>
      <w:bookmarkStart w:id="0" w:name="_GoBack"/>
      <w:bookmarkEnd w:id="0"/>
      <w:r>
        <w:t xml:space="preserve">, and the Prince of Peace our </w:t>
      </w:r>
      <w:r w:rsidR="009D21D7">
        <w:t xml:space="preserve">Prophet and </w:t>
      </w:r>
      <w:r>
        <w:t xml:space="preserve">King </w:t>
      </w:r>
      <w:r w:rsidR="009D21D7">
        <w:t>Jesus</w:t>
      </w:r>
      <w:r w:rsidR="00A66B5A">
        <w:t xml:space="preserve"> Christ</w:t>
      </w:r>
      <w:r>
        <w:t>.</w:t>
      </w:r>
    </w:p>
    <w:p w14:paraId="7CCAE87D" w14:textId="77777777" w:rsidR="003046B9" w:rsidRDefault="003046B9" w:rsidP="003046B9">
      <w:pPr>
        <w:pStyle w:val="NoSpacing"/>
      </w:pPr>
    </w:p>
    <w:p w14:paraId="0F460D6E" w14:textId="77777777" w:rsidR="003046B9" w:rsidRDefault="003046B9" w:rsidP="003046B9">
      <w:pPr>
        <w:pStyle w:val="NoSpacing"/>
      </w:pPr>
      <w:r>
        <w:t xml:space="preserve">1611 king </w:t>
      </w:r>
      <w:proofErr w:type="spellStart"/>
      <w:r>
        <w:t>james</w:t>
      </w:r>
      <w:proofErr w:type="spellEnd"/>
      <w:r>
        <w:t xml:space="preserve"> version bible</w:t>
      </w:r>
      <w:r w:rsidR="00D65E94">
        <w:t xml:space="preserve">; </w:t>
      </w:r>
      <w:hyperlink r:id="rId5" w:history="1">
        <w:r w:rsidR="00D65E94" w:rsidRPr="00C61D10">
          <w:rPr>
            <w:rStyle w:val="Hyperlink"/>
          </w:rPr>
          <w:t>www.thetruththebible.com</w:t>
        </w:r>
      </w:hyperlink>
    </w:p>
    <w:sectPr w:rsidR="003046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F7AFE"/>
    <w:multiLevelType w:val="hybridMultilevel"/>
    <w:tmpl w:val="4A9A6370"/>
    <w:lvl w:ilvl="0" w:tplc="28280D08">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41304F"/>
    <w:multiLevelType w:val="hybridMultilevel"/>
    <w:tmpl w:val="EEB4334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744C69"/>
    <w:multiLevelType w:val="hybridMultilevel"/>
    <w:tmpl w:val="54C09B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A122C1"/>
    <w:multiLevelType w:val="hybridMultilevel"/>
    <w:tmpl w:val="06E4B1A4"/>
    <w:lvl w:ilvl="0" w:tplc="3C448164">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38511C"/>
    <w:multiLevelType w:val="hybridMultilevel"/>
    <w:tmpl w:val="C290A08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51291F"/>
    <w:multiLevelType w:val="hybridMultilevel"/>
    <w:tmpl w:val="9392D5DA"/>
    <w:lvl w:ilvl="0" w:tplc="28280D08">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FF7A46"/>
    <w:multiLevelType w:val="hybridMultilevel"/>
    <w:tmpl w:val="B1B03238"/>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1E118D"/>
    <w:multiLevelType w:val="hybridMultilevel"/>
    <w:tmpl w:val="F844FDA6"/>
    <w:lvl w:ilvl="0" w:tplc="74F20462">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BE1AD5"/>
    <w:multiLevelType w:val="hybridMultilevel"/>
    <w:tmpl w:val="69C8BF46"/>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7363CD"/>
    <w:multiLevelType w:val="hybridMultilevel"/>
    <w:tmpl w:val="A2B0A9AC"/>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5D2A29"/>
    <w:multiLevelType w:val="hybridMultilevel"/>
    <w:tmpl w:val="3996B9FE"/>
    <w:lvl w:ilvl="0" w:tplc="E6944A00">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A0472A"/>
    <w:multiLevelType w:val="hybridMultilevel"/>
    <w:tmpl w:val="8E9EE174"/>
    <w:lvl w:ilvl="0" w:tplc="0CB6EC28">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395F14"/>
    <w:multiLevelType w:val="hybridMultilevel"/>
    <w:tmpl w:val="3F5867C4"/>
    <w:lvl w:ilvl="0" w:tplc="5934973E">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AA0FE9"/>
    <w:multiLevelType w:val="hybridMultilevel"/>
    <w:tmpl w:val="087031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DF7AFE"/>
    <w:multiLevelType w:val="hybridMultilevel"/>
    <w:tmpl w:val="927E6B6A"/>
    <w:lvl w:ilvl="0" w:tplc="3C448164">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0F3AF0"/>
    <w:multiLevelType w:val="hybridMultilevel"/>
    <w:tmpl w:val="9F3AFB3E"/>
    <w:lvl w:ilvl="0" w:tplc="74F20462">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6A55C2"/>
    <w:multiLevelType w:val="hybridMultilevel"/>
    <w:tmpl w:val="7C4602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ED3626"/>
    <w:multiLevelType w:val="hybridMultilevel"/>
    <w:tmpl w:val="9FCA7088"/>
    <w:lvl w:ilvl="0" w:tplc="7396A734">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A60892"/>
    <w:multiLevelType w:val="hybridMultilevel"/>
    <w:tmpl w:val="A6348D94"/>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F332E4C"/>
    <w:multiLevelType w:val="hybridMultilevel"/>
    <w:tmpl w:val="F9502626"/>
    <w:lvl w:ilvl="0" w:tplc="0CB6EC28">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6"/>
  </w:num>
  <w:num w:numId="4">
    <w:abstractNumId w:val="10"/>
  </w:num>
  <w:num w:numId="5">
    <w:abstractNumId w:val="17"/>
  </w:num>
  <w:num w:numId="6">
    <w:abstractNumId w:val="12"/>
  </w:num>
  <w:num w:numId="7">
    <w:abstractNumId w:val="19"/>
  </w:num>
  <w:num w:numId="8">
    <w:abstractNumId w:val="11"/>
  </w:num>
  <w:num w:numId="9">
    <w:abstractNumId w:val="0"/>
  </w:num>
  <w:num w:numId="10">
    <w:abstractNumId w:val="5"/>
  </w:num>
  <w:num w:numId="11">
    <w:abstractNumId w:val="8"/>
  </w:num>
  <w:num w:numId="12">
    <w:abstractNumId w:val="16"/>
  </w:num>
  <w:num w:numId="13">
    <w:abstractNumId w:val="14"/>
  </w:num>
  <w:num w:numId="14">
    <w:abstractNumId w:val="3"/>
  </w:num>
  <w:num w:numId="15">
    <w:abstractNumId w:val="18"/>
  </w:num>
  <w:num w:numId="16">
    <w:abstractNumId w:val="13"/>
  </w:num>
  <w:num w:numId="17">
    <w:abstractNumId w:val="9"/>
  </w:num>
  <w:num w:numId="18">
    <w:abstractNumId w:val="7"/>
  </w:num>
  <w:num w:numId="19">
    <w:abstractNumId w:val="15"/>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C1MDQ2sDQyMDEyMzBU0lEKTi0uzszPAykwqgUAh3te4CwAAAA="/>
  </w:docVars>
  <w:rsids>
    <w:rsidRoot w:val="00A506E2"/>
    <w:rsid w:val="00002A94"/>
    <w:rsid w:val="00032D64"/>
    <w:rsid w:val="00060114"/>
    <w:rsid w:val="000702FF"/>
    <w:rsid w:val="00081EB9"/>
    <w:rsid w:val="00124C6A"/>
    <w:rsid w:val="001458A0"/>
    <w:rsid w:val="001653B7"/>
    <w:rsid w:val="00165EB0"/>
    <w:rsid w:val="00175B01"/>
    <w:rsid w:val="002007E5"/>
    <w:rsid w:val="0020608D"/>
    <w:rsid w:val="00220479"/>
    <w:rsid w:val="00240E24"/>
    <w:rsid w:val="00252171"/>
    <w:rsid w:val="00294230"/>
    <w:rsid w:val="002B3C32"/>
    <w:rsid w:val="002D1FC5"/>
    <w:rsid w:val="002E6426"/>
    <w:rsid w:val="002F5600"/>
    <w:rsid w:val="003046B9"/>
    <w:rsid w:val="00314B86"/>
    <w:rsid w:val="0031582F"/>
    <w:rsid w:val="00394F79"/>
    <w:rsid w:val="003E4165"/>
    <w:rsid w:val="0041202C"/>
    <w:rsid w:val="0044420A"/>
    <w:rsid w:val="004702D5"/>
    <w:rsid w:val="004A675B"/>
    <w:rsid w:val="00512AF1"/>
    <w:rsid w:val="005869CF"/>
    <w:rsid w:val="005900E7"/>
    <w:rsid w:val="005A2C72"/>
    <w:rsid w:val="005B4CE6"/>
    <w:rsid w:val="005E27B4"/>
    <w:rsid w:val="0062462C"/>
    <w:rsid w:val="00627F12"/>
    <w:rsid w:val="006B4391"/>
    <w:rsid w:val="006F6CB5"/>
    <w:rsid w:val="0071774F"/>
    <w:rsid w:val="0074485E"/>
    <w:rsid w:val="00770B2C"/>
    <w:rsid w:val="007B23C8"/>
    <w:rsid w:val="0085469E"/>
    <w:rsid w:val="008636ED"/>
    <w:rsid w:val="00930ACA"/>
    <w:rsid w:val="009577B1"/>
    <w:rsid w:val="009D21D7"/>
    <w:rsid w:val="00A22C48"/>
    <w:rsid w:val="00A506E2"/>
    <w:rsid w:val="00A66B5A"/>
    <w:rsid w:val="00A70B34"/>
    <w:rsid w:val="00A80DF1"/>
    <w:rsid w:val="00AF6252"/>
    <w:rsid w:val="00B07C26"/>
    <w:rsid w:val="00B10B32"/>
    <w:rsid w:val="00BF3AD5"/>
    <w:rsid w:val="00C00EC4"/>
    <w:rsid w:val="00C17DC1"/>
    <w:rsid w:val="00C41B4F"/>
    <w:rsid w:val="00C72434"/>
    <w:rsid w:val="00CB59A0"/>
    <w:rsid w:val="00D11768"/>
    <w:rsid w:val="00D337CA"/>
    <w:rsid w:val="00D65E94"/>
    <w:rsid w:val="00DF7047"/>
    <w:rsid w:val="00E17B60"/>
    <w:rsid w:val="00E17E65"/>
    <w:rsid w:val="00E36E0F"/>
    <w:rsid w:val="00E773E3"/>
    <w:rsid w:val="00EC0500"/>
    <w:rsid w:val="00ED4FE0"/>
    <w:rsid w:val="00F016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5ED403"/>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06E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506E2"/>
    <w:pPr>
      <w:spacing w:after="0" w:line="240" w:lineRule="auto"/>
    </w:pPr>
  </w:style>
  <w:style w:type="character" w:styleId="Hyperlink">
    <w:name w:val="Hyperlink"/>
    <w:basedOn w:val="DefaultParagraphFont"/>
    <w:uiPriority w:val="99"/>
    <w:unhideWhenUsed/>
    <w:rsid w:val="005B4CE6"/>
    <w:rPr>
      <w:color w:val="0000FF"/>
      <w:u w:val="single"/>
    </w:rPr>
  </w:style>
  <w:style w:type="paragraph" w:customStyle="1" w:styleId="indenttwo">
    <w:name w:val="indenttwo"/>
    <w:basedOn w:val="Normal"/>
    <w:rsid w:val="005B4CE6"/>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5B4CE6"/>
    <w:rPr>
      <w:i/>
      <w:iCs/>
    </w:rPr>
  </w:style>
  <w:style w:type="paragraph" w:styleId="ListParagraph">
    <w:name w:val="List Paragraph"/>
    <w:basedOn w:val="Normal"/>
    <w:uiPriority w:val="34"/>
    <w:qFormat/>
    <w:rsid w:val="005B4CE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59217">
      <w:bodyDiv w:val="1"/>
      <w:marLeft w:val="0"/>
      <w:marRight w:val="0"/>
      <w:marTop w:val="0"/>
      <w:marBottom w:val="0"/>
      <w:divBdr>
        <w:top w:val="none" w:sz="0" w:space="0" w:color="auto"/>
        <w:left w:val="none" w:sz="0" w:space="0" w:color="auto"/>
        <w:bottom w:val="none" w:sz="0" w:space="0" w:color="auto"/>
        <w:right w:val="none" w:sz="0" w:space="0" w:color="auto"/>
      </w:divBdr>
    </w:div>
    <w:div w:id="282663520">
      <w:bodyDiv w:val="1"/>
      <w:marLeft w:val="0"/>
      <w:marRight w:val="0"/>
      <w:marTop w:val="0"/>
      <w:marBottom w:val="0"/>
      <w:divBdr>
        <w:top w:val="none" w:sz="0" w:space="0" w:color="auto"/>
        <w:left w:val="none" w:sz="0" w:space="0" w:color="auto"/>
        <w:bottom w:val="none" w:sz="0" w:space="0" w:color="auto"/>
        <w:right w:val="none" w:sz="0" w:space="0" w:color="auto"/>
      </w:divBdr>
    </w:div>
    <w:div w:id="533814394">
      <w:bodyDiv w:val="1"/>
      <w:marLeft w:val="0"/>
      <w:marRight w:val="0"/>
      <w:marTop w:val="0"/>
      <w:marBottom w:val="0"/>
      <w:divBdr>
        <w:top w:val="none" w:sz="0" w:space="0" w:color="auto"/>
        <w:left w:val="none" w:sz="0" w:space="0" w:color="auto"/>
        <w:bottom w:val="none" w:sz="0" w:space="0" w:color="auto"/>
        <w:right w:val="none" w:sz="0" w:space="0" w:color="auto"/>
      </w:divBdr>
    </w:div>
    <w:div w:id="565915987">
      <w:bodyDiv w:val="1"/>
      <w:marLeft w:val="0"/>
      <w:marRight w:val="0"/>
      <w:marTop w:val="0"/>
      <w:marBottom w:val="0"/>
      <w:divBdr>
        <w:top w:val="none" w:sz="0" w:space="0" w:color="auto"/>
        <w:left w:val="none" w:sz="0" w:space="0" w:color="auto"/>
        <w:bottom w:val="none" w:sz="0" w:space="0" w:color="auto"/>
        <w:right w:val="none" w:sz="0" w:space="0" w:color="auto"/>
      </w:divBdr>
    </w:div>
    <w:div w:id="976639860">
      <w:bodyDiv w:val="1"/>
      <w:marLeft w:val="0"/>
      <w:marRight w:val="0"/>
      <w:marTop w:val="0"/>
      <w:marBottom w:val="0"/>
      <w:divBdr>
        <w:top w:val="none" w:sz="0" w:space="0" w:color="auto"/>
        <w:left w:val="none" w:sz="0" w:space="0" w:color="auto"/>
        <w:bottom w:val="none" w:sz="0" w:space="0" w:color="auto"/>
        <w:right w:val="none" w:sz="0" w:space="0" w:color="auto"/>
      </w:divBdr>
    </w:div>
    <w:div w:id="1131049721">
      <w:bodyDiv w:val="1"/>
      <w:marLeft w:val="0"/>
      <w:marRight w:val="0"/>
      <w:marTop w:val="0"/>
      <w:marBottom w:val="0"/>
      <w:divBdr>
        <w:top w:val="none" w:sz="0" w:space="0" w:color="auto"/>
        <w:left w:val="none" w:sz="0" w:space="0" w:color="auto"/>
        <w:bottom w:val="none" w:sz="0" w:space="0" w:color="auto"/>
        <w:right w:val="none" w:sz="0" w:space="0" w:color="auto"/>
      </w:divBdr>
    </w:div>
    <w:div w:id="1253124548">
      <w:bodyDiv w:val="1"/>
      <w:marLeft w:val="0"/>
      <w:marRight w:val="0"/>
      <w:marTop w:val="0"/>
      <w:marBottom w:val="0"/>
      <w:divBdr>
        <w:top w:val="none" w:sz="0" w:space="0" w:color="auto"/>
        <w:left w:val="none" w:sz="0" w:space="0" w:color="auto"/>
        <w:bottom w:val="none" w:sz="0" w:space="0" w:color="auto"/>
        <w:right w:val="none" w:sz="0" w:space="0" w:color="auto"/>
      </w:divBdr>
    </w:div>
    <w:div w:id="1445266456">
      <w:bodyDiv w:val="1"/>
      <w:marLeft w:val="0"/>
      <w:marRight w:val="0"/>
      <w:marTop w:val="0"/>
      <w:marBottom w:val="0"/>
      <w:divBdr>
        <w:top w:val="none" w:sz="0" w:space="0" w:color="auto"/>
        <w:left w:val="none" w:sz="0" w:space="0" w:color="auto"/>
        <w:bottom w:val="none" w:sz="0" w:space="0" w:color="auto"/>
        <w:right w:val="none" w:sz="0" w:space="0" w:color="auto"/>
      </w:divBdr>
    </w:div>
    <w:div w:id="1654487010">
      <w:bodyDiv w:val="1"/>
      <w:marLeft w:val="0"/>
      <w:marRight w:val="0"/>
      <w:marTop w:val="0"/>
      <w:marBottom w:val="0"/>
      <w:divBdr>
        <w:top w:val="none" w:sz="0" w:space="0" w:color="auto"/>
        <w:left w:val="none" w:sz="0" w:space="0" w:color="auto"/>
        <w:bottom w:val="none" w:sz="0" w:space="0" w:color="auto"/>
        <w:right w:val="none" w:sz="0" w:space="0" w:color="auto"/>
      </w:divBdr>
    </w:div>
    <w:div w:id="1829132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thetruththebible.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Pages>
  <Words>1959</Words>
  <Characters>1117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5</cp:revision>
  <dcterms:created xsi:type="dcterms:W3CDTF">2018-08-12T21:02:00Z</dcterms:created>
  <dcterms:modified xsi:type="dcterms:W3CDTF">2018-08-24T03:34:00Z</dcterms:modified>
</cp:coreProperties>
</file>